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C5B9C4" w14:textId="610FCC46" w:rsidR="006E4D43" w:rsidRPr="00CF76CA" w:rsidRDefault="006E4D43" w:rsidP="006E4D43">
      <w:pPr>
        <w:pStyle w:val="AralkYok"/>
        <w:spacing w:line="276" w:lineRule="auto"/>
        <w:jc w:val="center"/>
        <w:rPr>
          <w:rFonts w:ascii="Cambria" w:hAnsi="Cambria"/>
          <w:b/>
        </w:rPr>
      </w:pPr>
      <w:r w:rsidRPr="00CF76CA">
        <w:rPr>
          <w:rFonts w:ascii="Cambria" w:hAnsi="Cambria"/>
          <w:b/>
        </w:rPr>
        <w:t>T.C.</w:t>
      </w:r>
    </w:p>
    <w:p w14:paraId="497478C2" w14:textId="3549CD15" w:rsidR="006E4D43" w:rsidRPr="00CF76CA" w:rsidRDefault="00414D87" w:rsidP="00414D87">
      <w:pPr>
        <w:pStyle w:val="AralkYok"/>
        <w:tabs>
          <w:tab w:val="left" w:pos="1366"/>
          <w:tab w:val="center" w:pos="4819"/>
        </w:tabs>
        <w:spacing w:line="276" w:lineRule="auto"/>
        <w:rPr>
          <w:rFonts w:ascii="Cambria" w:hAnsi="Cambria"/>
          <w:b/>
        </w:rPr>
      </w:pPr>
      <w:r w:rsidRPr="00CF76CA">
        <w:rPr>
          <w:rFonts w:ascii="Cambria" w:hAnsi="Cambria"/>
          <w:b/>
        </w:rPr>
        <w:tab/>
      </w:r>
      <w:r w:rsidRPr="00CF76CA">
        <w:rPr>
          <w:rFonts w:ascii="Cambria" w:hAnsi="Cambria"/>
          <w:b/>
        </w:rPr>
        <w:tab/>
      </w:r>
      <w:r w:rsidR="006E4D43" w:rsidRPr="00CF76CA">
        <w:rPr>
          <w:rFonts w:ascii="Cambria" w:hAnsi="Cambria"/>
          <w:b/>
        </w:rPr>
        <w:t>OSMANİYE KORKUT ATA ÜNİVERSİTESİ</w:t>
      </w:r>
    </w:p>
    <w:p w14:paraId="25D665B3" w14:textId="4BA0BA73" w:rsidR="00377CAB" w:rsidRPr="008216B7" w:rsidRDefault="00E63B97" w:rsidP="008216B7">
      <w:pPr>
        <w:pStyle w:val="AralkYok"/>
        <w:spacing w:line="276" w:lineRule="auto"/>
        <w:jc w:val="center"/>
        <w:rPr>
          <w:rFonts w:ascii="Cambria" w:hAnsi="Cambria"/>
          <w:b/>
        </w:rPr>
      </w:pPr>
      <w:r w:rsidRPr="00CF76CA">
        <w:rPr>
          <w:rFonts w:ascii="Cambria" w:hAnsi="Cambria"/>
          <w:b/>
        </w:rPr>
        <w:t>Lisans</w:t>
      </w:r>
      <w:r w:rsidR="002A214A" w:rsidRPr="00CF76CA">
        <w:rPr>
          <w:rFonts w:ascii="Cambria" w:hAnsi="Cambria"/>
          <w:b/>
        </w:rPr>
        <w:t xml:space="preserve">üstü Eğitim Enstitüsü </w:t>
      </w:r>
      <w:r w:rsidR="00A07B81" w:rsidRPr="00CF76CA">
        <w:rPr>
          <w:rFonts w:ascii="Cambria" w:hAnsi="Cambria"/>
          <w:b/>
        </w:rPr>
        <w:t>Müdürlüğü</w:t>
      </w:r>
      <w:r w:rsidR="00924F31" w:rsidRPr="00CF76CA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32"/>
          <w:lang w:eastAsia="tr-TR"/>
        </w:rPr>
        <mc:AlternateContent>
          <mc:Choice Requires="wpc">
            <w:drawing>
              <wp:inline distT="0" distB="0" distL="0" distR="0" wp14:anchorId="75561B15" wp14:editId="1DC21D75">
                <wp:extent cx="5760720" cy="8130540"/>
                <wp:effectExtent l="0" t="0" r="0" b="3810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8" name="Straight Arrow Connector 58"/>
                        <wps:cNvCnPr/>
                        <wps:spPr>
                          <a:xfrm flipH="1">
                            <a:off x="3748843" y="3516539"/>
                            <a:ext cx="27" cy="13782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Flowchart: Decision 20"/>
                        <wps:cNvSpPr/>
                        <wps:spPr>
                          <a:xfrm>
                            <a:off x="566664" y="2970514"/>
                            <a:ext cx="1295274" cy="736491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C332A4" w14:textId="2B11C0D4" w:rsidR="00924F31" w:rsidRPr="00CF76CA" w:rsidRDefault="00C662DC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Tez Format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/>
                        <wps:spPr>
                          <a:xfrm>
                            <a:off x="1228405" y="421974"/>
                            <a:ext cx="0" cy="17590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>
                          <a:stCxn id="776383732" idx="2"/>
                          <a:endCxn id="1608049583" idx="0"/>
                        </wps:cNvCnPr>
                        <wps:spPr>
                          <a:xfrm flipH="1">
                            <a:off x="1231682" y="1148443"/>
                            <a:ext cx="2758" cy="18212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154600" y="3147381"/>
                            <a:ext cx="464082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7ABE14" w14:textId="77777777" w:rsidR="00924F31" w:rsidRPr="00CF76CA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Straight Arrow Connector 28"/>
                        <wps:cNvCnPr/>
                        <wps:spPr>
                          <a:xfrm>
                            <a:off x="1214301" y="2802295"/>
                            <a:ext cx="0" cy="16821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1228405" y="3690915"/>
                            <a:ext cx="54691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DAF2E3" w14:textId="12227B25" w:rsidR="00924F31" w:rsidRPr="00CF76CA" w:rsidRDefault="00C662DC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Flowchart: Decision 31"/>
                        <wps:cNvSpPr/>
                        <wps:spPr>
                          <a:xfrm>
                            <a:off x="563563" y="6015404"/>
                            <a:ext cx="1344407" cy="669343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A4BE57" w14:textId="6C4FA2CE" w:rsidR="00924F31" w:rsidRPr="00CF76CA" w:rsidRDefault="00A40F06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sz w:val="20"/>
                                  <w:szCs w:val="20"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bCs/>
                                  <w:sz w:val="20"/>
                                  <w:szCs w:val="20"/>
                                  <w:lang w:val="tr-TR"/>
                                </w:rPr>
                                <w:t>Başarıl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1280311" y="6642716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B464A8" w14:textId="77777777" w:rsidR="00924F31" w:rsidRPr="00CF76CA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Straight Arrow Connector 36"/>
                        <wps:cNvCnPr>
                          <a:endCxn id="930502788" idx="0"/>
                        </wps:cNvCnPr>
                        <wps:spPr>
                          <a:xfrm flipH="1">
                            <a:off x="1211543" y="3707005"/>
                            <a:ext cx="2758" cy="16740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/>
                        <wps:spPr>
                          <a:xfrm>
                            <a:off x="1224970" y="4610902"/>
                            <a:ext cx="3435" cy="20789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43"/>
                        <wps:cNvCnPr/>
                        <wps:spPr>
                          <a:xfrm>
                            <a:off x="1236027" y="6684747"/>
                            <a:ext cx="0" cy="2006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Connector: Elbow 47"/>
                        <wps:cNvCnPr>
                          <a:endCxn id="1341375715" idx="1"/>
                        </wps:cNvCnPr>
                        <wps:spPr>
                          <a:xfrm rot="5400000" flipH="1" flipV="1">
                            <a:off x="-1334877" y="3060203"/>
                            <a:ext cx="7041257" cy="2161768"/>
                          </a:xfrm>
                          <a:prstGeom prst="bentConnector4">
                            <a:avLst>
                              <a:gd name="adj1" fmla="val -3247"/>
                              <a:gd name="adj2" fmla="val 75313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Arrow Connector 48"/>
                        <wps:cNvCnPr>
                          <a:stCxn id="1341375715" idx="2"/>
                        </wps:cNvCnPr>
                        <wps:spPr>
                          <a:xfrm>
                            <a:off x="4093813" y="1037996"/>
                            <a:ext cx="0" cy="2046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Arrow Connector 59"/>
                        <wps:cNvCnPr/>
                        <wps:spPr>
                          <a:xfrm>
                            <a:off x="4083635" y="3654365"/>
                            <a:ext cx="2736" cy="1938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Text Box 62"/>
                        <wps:cNvSpPr txBox="1"/>
                        <wps:spPr>
                          <a:xfrm>
                            <a:off x="102582" y="5964147"/>
                            <a:ext cx="685799" cy="419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C4316D" w14:textId="77777777" w:rsidR="00924F31" w:rsidRPr="00CF76CA" w:rsidRDefault="00924F31" w:rsidP="00924F31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TSS (3 ay)</w:t>
                              </w:r>
                            </w:p>
                            <w:p w14:paraId="06A90C8D" w14:textId="77777777" w:rsidR="00924F31" w:rsidRPr="00CF76CA" w:rsidRDefault="00924F31" w:rsidP="00924F31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Straight Arrow Connector 74"/>
                        <wps:cNvCnPr/>
                        <wps:spPr>
                          <a:xfrm>
                            <a:off x="4104681" y="4070424"/>
                            <a:ext cx="0" cy="26764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Flowchart: Decision 76"/>
                        <wps:cNvSpPr/>
                        <wps:spPr>
                          <a:xfrm>
                            <a:off x="3444875" y="6394879"/>
                            <a:ext cx="1286338" cy="68961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91F574" w14:textId="3FF2DFD9" w:rsidR="00924F31" w:rsidRPr="00CF76CA" w:rsidRDefault="00CF76CA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 xml:space="preserve">EYK 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Text Box 79"/>
                        <wps:cNvSpPr txBox="1"/>
                        <wps:spPr>
                          <a:xfrm>
                            <a:off x="4061241" y="7266414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82460B" w14:textId="77777777" w:rsidR="00924F31" w:rsidRPr="00CF76CA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Straight Arrow Connector 82"/>
                        <wps:cNvCnPr>
                          <a:stCxn id="76" idx="2"/>
                        </wps:cNvCnPr>
                        <wps:spPr>
                          <a:xfrm flipH="1">
                            <a:off x="4086371" y="7084489"/>
                            <a:ext cx="1673" cy="18192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4521401" name="Akış Çizelgesi: Öteki İşlem 624521401"/>
                        <wps:cNvSpPr/>
                        <wps:spPr>
                          <a:xfrm>
                            <a:off x="491239" y="15241"/>
                            <a:ext cx="1440180" cy="406733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932956" w14:textId="57E0361F" w:rsidR="00924F31" w:rsidRPr="00CF76CA" w:rsidRDefault="009E5D1F" w:rsidP="00924F31">
                              <w:pPr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000000" w:themeColor="text1"/>
                                  <w:sz w:val="16"/>
                                  <w:szCs w:val="16"/>
                                </w:rPr>
                                <w:t>TEZ HAZIRLAMA</w:t>
                              </w:r>
                              <w:r w:rsidR="00924F31"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000000" w:themeColor="text1"/>
                                  <w:sz w:val="16"/>
                                  <w:szCs w:val="16"/>
                                </w:rPr>
                                <w:t xml:space="preserve"> BAŞLANGIC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6383732" name="Akış Çizelgesi: İşlem 776383732"/>
                        <wps:cNvSpPr/>
                        <wps:spPr>
                          <a:xfrm>
                            <a:off x="152400" y="615186"/>
                            <a:ext cx="2164080" cy="533257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335B2F" w14:textId="38D6E405" w:rsidR="00924F31" w:rsidRPr="00CF76CA" w:rsidRDefault="006B243B" w:rsidP="00924F31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</w:rPr>
                                <w:t>60 AKTS ders yükü + 60 AKTS tez çalışması ve bütün notlar sistemde mi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8049583" name="Akış Çizelgesi: Belge 1608049583"/>
                        <wps:cNvSpPr/>
                        <wps:spPr>
                          <a:xfrm>
                            <a:off x="556118" y="1330569"/>
                            <a:ext cx="1351127" cy="577305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3E0BAB" w14:textId="7CF3ADC2" w:rsidR="00924F31" w:rsidRPr="00CF76CA" w:rsidRDefault="00C662DC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OKÜ.LEE.FR.00</w:t>
                              </w:r>
                              <w:r w:rsidR="000A1C8B" w:rsidRPr="000A1C8B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  <w:lang w:val="tr-TR"/>
                                </w:rPr>
                                <w:t>21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formunu Enstitüden al</w:t>
                              </w:r>
                              <w:r w:rsidR="00924F31"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</w:p>
                            <w:p w14:paraId="2C5260AF" w14:textId="77777777" w:rsidR="00924F31" w:rsidRPr="00CF76CA" w:rsidRDefault="00924F31" w:rsidP="00924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0192974" name="Bağlayıcı: Dirsek 400192974"/>
                        <wps:cNvCnPr>
                          <a:endCxn id="1020342748" idx="1"/>
                        </wps:cNvCnPr>
                        <wps:spPr>
                          <a:xfrm rot="16200000" flipV="1">
                            <a:off x="34175" y="2806272"/>
                            <a:ext cx="897072" cy="167907"/>
                          </a:xfrm>
                          <a:prstGeom prst="bentConnector4">
                            <a:avLst>
                              <a:gd name="adj1" fmla="val -662"/>
                              <a:gd name="adj2" fmla="val 236147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3527" name="Straight Arrow Connector 36"/>
                        <wps:cNvCnPr/>
                        <wps:spPr>
                          <a:xfrm>
                            <a:off x="1244729" y="5429028"/>
                            <a:ext cx="0" cy="19951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5772294" name="Akış Çizelgesi: Belge 2145772294"/>
                        <wps:cNvSpPr/>
                        <wps:spPr>
                          <a:xfrm>
                            <a:off x="556118" y="4818801"/>
                            <a:ext cx="1440180" cy="637496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986BF3" w14:textId="24743C69" w:rsidR="00924F31" w:rsidRPr="00CF76CA" w:rsidRDefault="00375D6B" w:rsidP="00924F31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</w:t>
                              </w:r>
                              <w:r w:rsidRPr="00595FB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00</w:t>
                              </w:r>
                              <w:r w:rsidR="00595FBA" w:rsidRPr="00595FB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24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unu doldu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9444716" name="Bağlayıcı: Dirsek 1669444716"/>
                        <wps:cNvCnPr>
                          <a:stCxn id="31" idx="1"/>
                          <a:endCxn id="1020342748" idx="1"/>
                        </wps:cNvCnPr>
                        <wps:spPr>
                          <a:xfrm rot="10800000">
                            <a:off x="398757" y="2441690"/>
                            <a:ext cx="164806" cy="3908386"/>
                          </a:xfrm>
                          <a:prstGeom prst="bentConnector3">
                            <a:avLst>
                              <a:gd name="adj1" fmla="val 238709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30502788" name="Flowchart: Decision 20"/>
                        <wps:cNvSpPr/>
                        <wps:spPr>
                          <a:xfrm>
                            <a:off x="491667" y="3874411"/>
                            <a:ext cx="1439752" cy="736491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8FFCAB" w14:textId="2593DDDA" w:rsidR="00C662DC" w:rsidRPr="00CF76CA" w:rsidRDefault="00C662DC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Benzerlik raporu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2295892" name="Text Box 29"/>
                        <wps:cNvSpPr txBox="1"/>
                        <wps:spPr>
                          <a:xfrm>
                            <a:off x="1244729" y="4610902"/>
                            <a:ext cx="54691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EED780" w14:textId="77777777" w:rsidR="00C662DC" w:rsidRPr="00CF76CA" w:rsidRDefault="00C662DC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4591483" name="Bağlayıcı: Dirsek 464591483"/>
                        <wps:cNvCnPr>
                          <a:endCxn id="1020342748" idx="1"/>
                        </wps:cNvCnPr>
                        <wps:spPr>
                          <a:xfrm rot="16200000" flipV="1">
                            <a:off x="-454223" y="3294670"/>
                            <a:ext cx="1798444" cy="92484"/>
                          </a:xfrm>
                          <a:prstGeom prst="bentConnector4">
                            <a:avLst>
                              <a:gd name="adj1" fmla="val -42"/>
                              <a:gd name="adj2" fmla="val 347178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41189821" name="Text Box 26"/>
                        <wps:cNvSpPr txBox="1"/>
                        <wps:spPr>
                          <a:xfrm>
                            <a:off x="154600" y="3999489"/>
                            <a:ext cx="464082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29CFD3" w14:textId="77777777" w:rsidR="00375D6B" w:rsidRPr="00CF76CA" w:rsidRDefault="00375D6B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0342748" name="Akış Çizelgesi: Çok Sayıda Belge 1020342748"/>
                        <wps:cNvSpPr/>
                        <wps:spPr>
                          <a:xfrm>
                            <a:off x="398757" y="1989935"/>
                            <a:ext cx="1921599" cy="903509"/>
                          </a:xfrm>
                          <a:prstGeom prst="flowChartMulti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ACC415" w14:textId="751E3157" w:rsidR="00987C17" w:rsidRPr="00CF76CA" w:rsidRDefault="00987C17" w:rsidP="00987C17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Tez taslağı ile OKÜ.LEE.FR.</w:t>
                              </w:r>
                              <w:r w:rsidRPr="002D1B26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00</w:t>
                              </w:r>
                              <w:r w:rsidR="002D1B26" w:rsidRPr="002D1B26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22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ve OKÜ.LEE.FR.</w:t>
                              </w:r>
                              <w:r w:rsidRPr="002D1B26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00</w:t>
                              </w:r>
                              <w:r w:rsidR="002D1B26" w:rsidRPr="002D1B26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23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larını hazırla </w:t>
                              </w:r>
                            </w:p>
                            <w:p w14:paraId="28DB0FFA" w14:textId="77777777" w:rsidR="00987C17" w:rsidRPr="00CF76CA" w:rsidRDefault="00987C17" w:rsidP="00987C1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>
                          <a:stCxn id="1608049583" idx="2"/>
                        </wps:cNvCnPr>
                        <wps:spPr>
                          <a:xfrm>
                            <a:off x="1231682" y="1869708"/>
                            <a:ext cx="11064" cy="16332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910795" name="Flowchart: Alternate Process 55"/>
                        <wps:cNvSpPr/>
                        <wps:spPr>
                          <a:xfrm>
                            <a:off x="347635" y="5628542"/>
                            <a:ext cx="1766329" cy="197351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F29266" w14:textId="77777777" w:rsidR="00A40F06" w:rsidRPr="00CF76CA" w:rsidRDefault="00A40F06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  <w:lang w:val="tr-TR"/>
                                </w:rPr>
                                <w:t xml:space="preserve">Tez Savunma Sınavı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sz w:val="16"/>
                                  <w:szCs w:val="18"/>
                                  <w:lang w:val="tr-TR"/>
                                </w:rPr>
                                <w:t>(TSS)</w:t>
                              </w:r>
                            </w:p>
                          </w:txbxContent>
                        </wps:txbx>
                        <wps:bodyPr rot="0" spcFirstLastPara="0" vert="horz" wrap="square" lIns="216000" tIns="0" rIns="21600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0182252" name="Straight Arrow Connector 43"/>
                        <wps:cNvCnPr/>
                        <wps:spPr>
                          <a:xfrm flipH="1">
                            <a:off x="1236027" y="5825893"/>
                            <a:ext cx="2099" cy="18951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1375715" name="Akış Çizelgesi: Çok Sayıda Belge 1341375715"/>
                        <wps:cNvSpPr/>
                        <wps:spPr>
                          <a:xfrm>
                            <a:off x="3266636" y="168703"/>
                            <a:ext cx="1921599" cy="903509"/>
                          </a:xfrm>
                          <a:prstGeom prst="flowChartMulti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C1568C" w14:textId="78F91E86" w:rsidR="00957C65" w:rsidRPr="00CF76CA" w:rsidRDefault="00957C65" w:rsidP="00987C17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Tezin son hali, OKÜ.LEE.FR.00</w:t>
                              </w:r>
                              <w:r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2</w:t>
                              </w:r>
                              <w:r w:rsidR="00335CCD"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6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ve OKÜ.LEE.FR.0</w:t>
                              </w:r>
                              <w:r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02</w:t>
                              </w:r>
                              <w:r w:rsidR="00335CCD"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7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larını hazırla </w:t>
                              </w:r>
                            </w:p>
                            <w:p w14:paraId="0D221014" w14:textId="77777777" w:rsidR="00957C65" w:rsidRPr="00CF76CA" w:rsidRDefault="00957C65" w:rsidP="00987C1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735518" name="Flowchart: Decision 20"/>
                        <wps:cNvSpPr/>
                        <wps:spPr>
                          <a:xfrm>
                            <a:off x="3444875" y="1253970"/>
                            <a:ext cx="1294765" cy="735965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FB6BEC" w14:textId="77777777" w:rsidR="00EE72CD" w:rsidRPr="00CF76CA" w:rsidRDefault="00EE72CD" w:rsidP="00EE72CD">
                              <w:pPr>
                                <w:spacing w:after="20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  <w:t>Tez Format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3481271" name="Text Box 29"/>
                        <wps:cNvSpPr txBox="1"/>
                        <wps:spPr>
                          <a:xfrm>
                            <a:off x="4106545" y="1974695"/>
                            <a:ext cx="546735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7406933" w14:textId="77777777" w:rsidR="00EE72CD" w:rsidRPr="00CF76CA" w:rsidRDefault="00EE72CD" w:rsidP="00EE72CD">
                              <w:pPr>
                                <w:spacing w:line="256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7475900" name="Straight Arrow Connector 36"/>
                        <wps:cNvCnPr/>
                        <wps:spPr>
                          <a:xfrm flipH="1">
                            <a:off x="4089400" y="1990570"/>
                            <a:ext cx="2540" cy="16700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778359" name="Straight Arrow Connector 38"/>
                        <wps:cNvCnPr/>
                        <wps:spPr>
                          <a:xfrm>
                            <a:off x="4103370" y="2894810"/>
                            <a:ext cx="3175" cy="20764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9051250" name="Flowchart: Decision 20"/>
                        <wps:cNvSpPr/>
                        <wps:spPr>
                          <a:xfrm>
                            <a:off x="3369945" y="2158210"/>
                            <a:ext cx="1439545" cy="735965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0C900F" w14:textId="77777777" w:rsidR="00EE72CD" w:rsidRPr="00CF76CA" w:rsidRDefault="00EE72CD" w:rsidP="00EE72CD">
                              <w:pPr>
                                <w:spacing w:after="20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  <w:t>Benzerlik raporu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7444171" name="Text Box 29"/>
                        <wps:cNvSpPr txBox="1"/>
                        <wps:spPr>
                          <a:xfrm>
                            <a:off x="4123055" y="2894810"/>
                            <a:ext cx="546735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E8AEE5" w14:textId="77777777" w:rsidR="00EE72CD" w:rsidRPr="00CF76CA" w:rsidRDefault="00EE72CD" w:rsidP="00EE72CD">
                              <w:pPr>
                                <w:spacing w:line="256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7674349" name="Bağlayıcı: Dirsek 1727674349"/>
                        <wps:cNvCnPr>
                          <a:endCxn id="1341375715" idx="1"/>
                        </wps:cNvCnPr>
                        <wps:spPr>
                          <a:xfrm rot="16200000" flipV="1">
                            <a:off x="2852744" y="1034350"/>
                            <a:ext cx="995424" cy="167640"/>
                          </a:xfrm>
                          <a:prstGeom prst="bentConnector4">
                            <a:avLst>
                              <a:gd name="adj1" fmla="val -368"/>
                              <a:gd name="adj2" fmla="val 421679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6277425" name="Bağlayıcı: Dirsek 476277425"/>
                        <wps:cNvCnPr>
                          <a:stCxn id="1229051250" idx="1"/>
                          <a:endCxn id="1341375715" idx="1"/>
                        </wps:cNvCnPr>
                        <wps:spPr>
                          <a:xfrm rot="10800000">
                            <a:off x="3266637" y="620459"/>
                            <a:ext cx="103309" cy="1905735"/>
                          </a:xfrm>
                          <a:prstGeom prst="bentConnector3">
                            <a:avLst>
                              <a:gd name="adj1" fmla="val 621989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5353826" name="Text Box 26"/>
                        <wps:cNvSpPr txBox="1"/>
                        <wps:spPr>
                          <a:xfrm>
                            <a:off x="2773683" y="1412014"/>
                            <a:ext cx="66059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725308" w14:textId="65E7FF3D" w:rsidR="00EE72CD" w:rsidRPr="00CF76CA" w:rsidRDefault="00EE72CD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6893321" name="Text Box 26"/>
                        <wps:cNvSpPr txBox="1"/>
                        <wps:spPr>
                          <a:xfrm>
                            <a:off x="2750820" y="2355722"/>
                            <a:ext cx="66059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AF10CE" w14:textId="77777777" w:rsidR="00EE72CD" w:rsidRPr="00CF76CA" w:rsidRDefault="00EE72CD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6078154" name="Akış Çizelgesi: İşlem 1766078154"/>
                        <wps:cNvSpPr/>
                        <wps:spPr>
                          <a:xfrm>
                            <a:off x="3301804" y="3120690"/>
                            <a:ext cx="1594338" cy="533675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935359" w14:textId="20070787" w:rsidR="00EE72CD" w:rsidRPr="00CF76CA" w:rsidRDefault="004A600F" w:rsidP="00924F31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</w:rPr>
                                <w:t>Benzerlik raporu danışmana imzalatıp tezin arkasına ekleni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507983" name="Akış Çizelgesi: İşlem 66507983"/>
                        <wps:cNvSpPr/>
                        <wps:spPr>
                          <a:xfrm>
                            <a:off x="3434277" y="3848232"/>
                            <a:ext cx="1395974" cy="304254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D12FE4" w14:textId="7F81AADC" w:rsidR="00CF76CA" w:rsidRPr="00657756" w:rsidRDefault="00CF76CA" w:rsidP="00924F31">
                              <w:pPr>
                                <w:jc w:val="center"/>
                                <w:rPr>
                                  <w:color w:val="0D0D0D" w:themeColor="text1" w:themeTint="F2"/>
                                </w:rPr>
                              </w:pPr>
                              <w:r w:rsidRPr="00657756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</w:rPr>
                                <w:t>Tezin Ciltlenmes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0244859" name="Akış Çizelgesi: Belge 550244859"/>
                        <wps:cNvSpPr/>
                        <wps:spPr>
                          <a:xfrm>
                            <a:off x="3390071" y="4338070"/>
                            <a:ext cx="1440180" cy="637496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EF2672" w14:textId="254E9FDB" w:rsidR="00CF76CA" w:rsidRPr="00CF76CA" w:rsidRDefault="00CF76CA" w:rsidP="00CF76C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OKÜ.LEE.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  <w:lang w:val="tr-TR"/>
                                </w:rPr>
                                <w:t>FR.00</w:t>
                              </w:r>
                              <w:r w:rsidRPr="00335CCD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  <w:highlight w:val="yellow"/>
                                  <w:lang w:val="tr-TR"/>
                                </w:rPr>
                                <w:t>2</w:t>
                              </w:r>
                              <w:r w:rsidR="00335CCD" w:rsidRPr="00335CCD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  <w:highlight w:val="yellow"/>
                                  <w:lang w:val="tr-TR"/>
                                </w:rPr>
                                <w:t>8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  <w:lang w:val="tr-TR"/>
                                </w:rPr>
                                <w:t xml:space="preserve"> ile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>1 ay içinde Tezi Teslim Et</w:t>
                              </w:r>
                            </w:p>
                            <w:p w14:paraId="5C6FCEBF" w14:textId="2EA2D30F" w:rsidR="00CF76CA" w:rsidRPr="00CF76CA" w:rsidRDefault="00CF76CA" w:rsidP="00924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5921092" name="Akış Çizelgesi: Çok Sayıda Belge 835921092"/>
                        <wps:cNvSpPr/>
                        <wps:spPr>
                          <a:xfrm>
                            <a:off x="3161933" y="5205578"/>
                            <a:ext cx="2131036" cy="1085461"/>
                          </a:xfrm>
                          <a:prstGeom prst="flowChartMulti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BED25D" w14:textId="4B6CD958" w:rsidR="00CF76CA" w:rsidRPr="00CF76CA" w:rsidRDefault="00CF76CA" w:rsidP="00987C17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2</w:t>
                              </w:r>
                              <w:r w:rsidR="00335CCD"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9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="00335CCD"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30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="00335CCD"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31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ve OKÜ.LEE.FR.00</w:t>
                              </w:r>
                              <w:r w:rsidR="00335CCD" w:rsidRPr="00335CCD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highlight w:val="yellow"/>
                                </w:rPr>
                                <w:t>32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ları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nı Enstitüye teslim et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6991619" w14:textId="77777777" w:rsidR="00CF76CA" w:rsidRPr="00CF76CA" w:rsidRDefault="00CF76CA" w:rsidP="00987C1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7674019" name="Straight Arrow Connector 74"/>
                        <wps:cNvCnPr/>
                        <wps:spPr>
                          <a:xfrm>
                            <a:off x="4123055" y="4937932"/>
                            <a:ext cx="0" cy="26764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1024400" name="Straight Arrow Connector 74"/>
                        <wps:cNvCnPr>
                          <a:stCxn id="835921092" idx="2"/>
                          <a:endCxn id="76" idx="0"/>
                        </wps:cNvCnPr>
                        <wps:spPr>
                          <a:xfrm>
                            <a:off x="4079265" y="6249932"/>
                            <a:ext cx="8779" cy="14494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3538525" name="Bağlayıcı: Dirsek 483538525"/>
                        <wps:cNvCnPr>
                          <a:stCxn id="76" idx="1"/>
                          <a:endCxn id="1341375715" idx="1"/>
                        </wps:cNvCnPr>
                        <wps:spPr>
                          <a:xfrm rot="10800000">
                            <a:off x="3266637" y="620458"/>
                            <a:ext cx="178239" cy="6119226"/>
                          </a:xfrm>
                          <a:prstGeom prst="bentConnector3">
                            <a:avLst>
                              <a:gd name="adj1" fmla="val 402550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5660579" name="Text Box 62"/>
                        <wps:cNvSpPr txBox="1"/>
                        <wps:spPr>
                          <a:xfrm>
                            <a:off x="3083170" y="6350076"/>
                            <a:ext cx="665673" cy="272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3A8C09" w14:textId="3A291531" w:rsidR="00CF76CA" w:rsidRPr="00CF76CA" w:rsidRDefault="006E73E5" w:rsidP="00924F31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1747745" name="Kaydırma: Dikey 1871747745"/>
                        <wps:cNvSpPr/>
                        <wps:spPr>
                          <a:xfrm>
                            <a:off x="3627512" y="7266414"/>
                            <a:ext cx="978876" cy="844061"/>
                          </a:xfrm>
                          <a:prstGeom prst="verticalScroll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646083" w14:textId="637C4788" w:rsidR="00F01D21" w:rsidRPr="00F01D21" w:rsidRDefault="00F01D21" w:rsidP="00F01D2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lang w:val="tr-TR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289E983" wp14:editId="3EE7F3AF">
                                    <wp:extent cx="158262" cy="188567"/>
                                    <wp:effectExtent l="0" t="0" r="0" b="2540"/>
                                    <wp:docPr id="115391116" name="Resim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59297372" name="Resim 2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69952" cy="20249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F01D21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>DİPLOMA</w:t>
                              </w:r>
                              <w:r w:rsidRPr="00CF76CA">
                                <w:rPr>
                                  <w:rFonts w:eastAsia="Calibri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Pr="00CF76CA">
                                <w:rPr>
                                  <w:rFonts w:ascii="Segoe UI Emoji" w:eastAsia="Segoe UI Emoji" w:hAnsi="Segoe UI Emoji" w:cs="Segoe UI Emoji"/>
                                  <w:sz w:val="18"/>
                                  <w:szCs w:val="18"/>
                                  <w:lang w:val="tr-TR"/>
                                </w:rPr>
                                <w:t>😊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4543851" name="Akış Çizelgesi: Belge 514543851"/>
                        <wps:cNvSpPr/>
                        <wps:spPr>
                          <a:xfrm>
                            <a:off x="491667" y="6956687"/>
                            <a:ext cx="1440180" cy="636905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56BD52" w14:textId="77777777" w:rsidR="006B243B" w:rsidRDefault="006B243B" w:rsidP="006B243B">
                              <w:pPr>
                                <w:spacing w:line="256" w:lineRule="auto"/>
                                <w:jc w:val="center"/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Pr="006B243B"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  <w:highlight w:val="yellow"/>
                                </w:rPr>
                                <w:t>25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/>
                                  <w:sz w:val="18"/>
                                  <w:szCs w:val="18"/>
                                </w:rPr>
                                <w:t xml:space="preserve"> formunu doldu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5561B15" id="Canvas 16" o:spid="_x0000_s1026" editas="canvas" style="width:453.6pt;height:640.2pt;mso-position-horizontal-relative:char;mso-position-vertical-relative:line" coordsize="57607,81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607;height:81305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8" o:spid="_x0000_s1028" type="#_x0000_t32" style="position:absolute;left:37488;top:35165;width:0;height:13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" strokecolor="#c00000" strokeweight=".5pt">
                  <v:stroke endarrow="block" joinstyle="miter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0" o:spid="_x0000_s1029" type="#_x0000_t110" style="position:absolute;left:5666;top:29705;width:12953;height:7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" fillcolor="#f2f2f2 [3052]" strokecolor="black [3213]" strokeweight=".5pt">
                  <v:textbox>
                    <w:txbxContent>
                      <w:p w14:paraId="71C332A4" w14:textId="2B11C0D4" w:rsidR="00924F31" w:rsidRPr="00CF76CA" w:rsidRDefault="00C662DC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Tez Formatı</w:t>
                        </w:r>
                      </w:p>
                    </w:txbxContent>
                  </v:textbox>
                </v:shape>
                <v:shape id="Straight Arrow Connector 21" o:spid="_x0000_s1030" type="#_x0000_t32" style="position:absolute;left:12284;top:4219;width:0;height:17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" strokecolor="#c00000" strokeweight=".5pt">
                  <v:stroke endarrow="block" joinstyle="miter"/>
                </v:shape>
                <v:shape id="Straight Arrow Connector 22" o:spid="_x0000_s1031" type="#_x0000_t32" style="position:absolute;left:12316;top:11484;width:28;height:18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" strokecolor="#c00000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2" type="#_x0000_t202" style="position:absolute;left:1546;top:31473;width:464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<v:textbox>
                    <w:txbxContent>
                      <w:p w14:paraId="687ABE14" w14:textId="77777777" w:rsidR="00924F31" w:rsidRPr="00CF76CA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Hayır</w:t>
                        </w:r>
                      </w:p>
                    </w:txbxContent>
                  </v:textbox>
                </v:shape>
                <v:shape id="Straight Arrow Connector 28" o:spid="_x0000_s1033" type="#_x0000_t32" style="position:absolute;left:12143;top:28022;width:0;height:168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" strokecolor="#c00000" strokeweight=".5pt">
                  <v:stroke endarrow="block" joinstyle="miter"/>
                </v:shape>
                <v:shape id="Text Box 29" o:spid="_x0000_s1034" type="#_x0000_t202" style="position:absolute;left:12284;top:36909;width:5469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47DAF2E3" w14:textId="12227B25" w:rsidR="00924F31" w:rsidRPr="00CF76CA" w:rsidRDefault="00C662DC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Uygun</w:t>
                        </w:r>
                      </w:p>
                    </w:txbxContent>
                  </v:textbox>
                </v:shape>
                <v:shape id="Flowchart: Decision 31" o:spid="_x0000_s1035" type="#_x0000_t110" style="position:absolute;left:5635;top:60154;width:13444;height:6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" fillcolor="#f2f2f2 [3052]" strokecolor="black [3213]" strokeweight=".5pt">
                  <v:textbox>
                    <w:txbxContent>
                      <w:p w14:paraId="35A4BE57" w14:textId="6C4FA2CE" w:rsidR="00924F31" w:rsidRPr="00CF76CA" w:rsidRDefault="00A40F06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  <w:sz w:val="20"/>
                            <w:szCs w:val="20"/>
                            <w:lang w:val="tr-TR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bCs/>
                            <w:sz w:val="20"/>
                            <w:szCs w:val="20"/>
                            <w:lang w:val="tr-TR"/>
                          </w:rPr>
                          <w:t>Başarılı</w:t>
                        </w:r>
                      </w:p>
                    </w:txbxContent>
                  </v:textbox>
                </v:shape>
                <v:shape id="Text Box 35" o:spid="_x0000_s1036" type="#_x0000_t202" style="position:absolute;left:12803;top:66427;width:4229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49B464A8" w14:textId="77777777" w:rsidR="00924F31" w:rsidRPr="00CF76CA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Straight Arrow Connector 36" o:spid="_x0000_s1037" type="#_x0000_t32" style="position:absolute;left:12115;top:37070;width:28;height:167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" strokecolor="#c00000" strokeweight=".5pt">
                  <v:stroke endarrow="block" joinstyle="miter"/>
                </v:shape>
                <v:shape id="Straight Arrow Connector 38" o:spid="_x0000_s1038" type="#_x0000_t32" style="position:absolute;left:12249;top:46109;width:35;height:20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" strokecolor="#c00000" strokeweight=".5pt">
                  <v:stroke endarrow="block" joinstyle="miter"/>
                </v:shape>
                <v:shape id="Straight Arrow Connector 43" o:spid="_x0000_s1039" type="#_x0000_t32" style="position:absolute;left:12360;top:66847;width:0;height:20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" strokecolor="#c00000" strokeweight=".5pt">
                  <v:stroke endarrow="block" joinstyle="miter"/>
                </v:shape>
                <v:shapetype id="_x0000_t35" coordsize="21600,21600" o:spt="35" o:oned="t" adj="10800,10800" path="m,l@0,0@0@1,21600@1,21600,21600e" filled="f">
                  <v:stroke joinstyle="miter"/>
                  <v:formulas>
                    <v:f eqn="val #0"/>
                    <v:f eqn="val #1"/>
                    <v:f eqn="mid #0 width"/>
                    <v:f eqn="prod #1 1 2"/>
                  </v:formulas>
                  <v:path arrowok="t" fillok="f" o:connecttype="none"/>
                  <v:handles>
                    <v:h position="#0,@3"/>
                    <v:h position="@2,#1"/>
                  </v:handles>
                  <o:lock v:ext="edit" shapetype="t"/>
                </v:shapetype>
                <v:shape id="Connector: Elbow 47" o:spid="_x0000_s1040" type="#_x0000_t35" style="position:absolute;left:-13350;top:30602;width:70413;height:21618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" adj="-701,16268" strokecolor="#c00000" strokeweight=".5pt">
                  <v:stroke endarrow="block"/>
                </v:shape>
                <v:shape id="Straight Arrow Connector 48" o:spid="_x0000_s1041" type="#_x0000_t32" style="position:absolute;left:40938;top:10379;width:0;height:20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" strokecolor="#c00000" strokeweight=".5pt">
                  <v:stroke endarrow="block" joinstyle="miter"/>
                </v:shape>
                <v:shape id="Straight Arrow Connector 59" o:spid="_x0000_s1042" type="#_x0000_t32" style="position:absolute;left:40836;top:36543;width:27;height:19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" strokecolor="#c00000" strokeweight=".5pt">
                  <v:stroke endarrow="block" joinstyle="miter"/>
                </v:shape>
                <v:shape id="Text Box 62" o:spid="_x0000_s1043" type="#_x0000_t202" style="position:absolute;left:1025;top:59641;width:685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1Ie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zBK5fwg+QywsAAAD//wMAUEsBAi0AFAAGAAgAAAAhANvh9svuAAAAhQEAABMAAAAAAAAA&#10;AAAAAAAAAAAAAFtDb250ZW50X1R5cGVzXS54bWxQSwECLQAUAAYACAAAACEAWvQsW78AAAAVAQAA&#10;CwAAAAAAAAAAAAAAAAAfAQAAX3JlbHMvLnJlbHNQSwECLQAUAAYACAAAACEAE49SHsYAAADbAAAA&#10;DwAAAAAAAAAAAAAAAAAHAgAAZHJzL2Rvd25yZXYueG1sUEsFBgAAAAADAAMAtwAAAPoCAAAAAA==&#10;" filled="f" stroked="f" strokeweight=".5pt">
                  <v:textbox>
                    <w:txbxContent>
                      <w:p w14:paraId="49C4316D" w14:textId="77777777" w:rsidR="00924F31" w:rsidRPr="00CF76CA" w:rsidRDefault="00924F31" w:rsidP="00924F31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TSS (3 ay)</w:t>
                        </w:r>
                      </w:p>
                      <w:p w14:paraId="06A90C8D" w14:textId="77777777" w:rsidR="00924F31" w:rsidRPr="00CF76CA" w:rsidRDefault="00924F31" w:rsidP="00924F31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 id="Straight Arrow Connector 74" o:spid="_x0000_s1044" type="#_x0000_t32" style="position:absolute;left:41046;top:40704;width:0;height:26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" strokecolor="#c00000" strokeweight=".5pt">
                  <v:stroke endarrow="block" joinstyle="miter"/>
                </v:shape>
                <v:shape id="Flowchart: Decision 76" o:spid="_x0000_s1045" type="#_x0000_t110" style="position:absolute;left:34448;top:63948;width:12864;height:6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" fillcolor="#f2f2f2 [3052]" strokecolor="black [3213]" strokeweight=".5pt">
                  <v:textbox inset="0,0,0,0">
                    <w:txbxContent>
                      <w:p w14:paraId="5C91F574" w14:textId="3FF2DFD9" w:rsidR="00924F31" w:rsidRPr="00CF76CA" w:rsidRDefault="00CF76CA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 xml:space="preserve">EYK </w:t>
                        </w:r>
                      </w:p>
                    </w:txbxContent>
                  </v:textbox>
                </v:shape>
                <v:shape id="Text Box 79" o:spid="_x0000_s1046" type="#_x0000_t202" style="position:absolute;left:40612;top:72664;width:4229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ay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rmL3D/En6AXN0AAAD//wMAUEsBAi0AFAAGAAgAAAAhANvh9svuAAAAhQEAABMAAAAAAAAA&#10;AAAAAAAAAAAAAFtDb250ZW50X1R5cGVzXS54bWxQSwECLQAUAAYACAAAACEAWvQsW78AAAAVAQAA&#10;CwAAAAAAAAAAAAAAAAAfAQAAX3JlbHMvLnJlbHNQSwECLQAUAAYACAAAACEAmPJWssYAAADbAAAA&#10;DwAAAAAAAAAAAAAAAAAHAgAAZHJzL2Rvd25yZXYueG1sUEsFBgAAAAADAAMAtwAAAPoCAAAAAA==&#10;" filled="f" stroked="f" strokeweight=".5pt">
                  <v:textbox>
                    <w:txbxContent>
                      <w:p w14:paraId="6682460B" w14:textId="77777777" w:rsidR="00924F31" w:rsidRPr="00CF76CA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Straight Arrow Connector 82" o:spid="_x0000_s1047" type="#_x0000_t32" style="position:absolute;left:40863;top:70844;width:17;height:182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" strokecolor="#c00000" strokeweight=".5pt">
                  <v:stroke endarrow="block" joinstyle="miter"/>
                </v:shape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Akış Çizelgesi: Öteki İşlem 624521401" o:spid="_x0000_s1048" type="#_x0000_t176" style="position:absolute;left:4912;top:152;width:14402;height:4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" fillcolor="#f2f2f2 [3052]" strokecolor="#091723 [484]" strokeweight="1pt">
                  <v:textbox>
                    <w:txbxContent>
                      <w:p w14:paraId="4D932956" w14:textId="57E0361F" w:rsidR="00924F31" w:rsidRPr="00CF76CA" w:rsidRDefault="009E5D1F" w:rsidP="00924F31">
                        <w:pPr>
                          <w:jc w:val="center"/>
                          <w:rPr>
                            <w:rFonts w:ascii="Cambria" w:hAnsi="Cambria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color w:val="000000" w:themeColor="text1"/>
                            <w:sz w:val="16"/>
                            <w:szCs w:val="16"/>
                          </w:rPr>
                          <w:t>TEZ HAZIRLAMA</w:t>
                        </w:r>
                        <w:r w:rsidR="00924F31" w:rsidRPr="00CF76CA">
                          <w:rPr>
                            <w:rFonts w:ascii="Cambria" w:eastAsia="Calibri" w:hAnsi="Cambria"/>
                            <w:b/>
                            <w:bCs/>
                            <w:color w:val="000000" w:themeColor="text1"/>
                            <w:sz w:val="16"/>
                            <w:szCs w:val="16"/>
                          </w:rPr>
                          <w:t xml:space="preserve"> BAŞLANGICI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Akış Çizelgesi: İşlem 776383732" o:spid="_x0000_s1049" type="#_x0000_t109" style="position:absolute;left:1524;top:6151;width:21640;height:5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" fillcolor="#f2f2f2 [3052]" strokecolor="#091723 [484]" strokeweight="1pt">
                  <v:textbox>
                    <w:txbxContent>
                      <w:p w14:paraId="6C335B2F" w14:textId="38D6E405" w:rsidR="00924F31" w:rsidRPr="00CF76CA" w:rsidRDefault="006B243B" w:rsidP="00924F31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</w:rPr>
                          <w:t>60 AKTS ders yükü + 60 AKTS tez çalışması ve bütün notlar sistemde mi?</w:t>
                        </w:r>
                      </w:p>
                    </w:txbxContent>
                  </v:textbox>
                </v:shape>
  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<v:stroke joinstyle="miter"/>
                  <v:path o:connecttype="custom" o:connectlocs="10800,0;0,10800;10800,20400;21600,10800" textboxrect="0,0,21600,17322"/>
                </v:shapetype>
                <v:shape id="Akış Çizelgesi: Belge 1608049583" o:spid="_x0000_s1050" type="#_x0000_t114" style="position:absolute;left:5561;top:13305;width:13511;height:57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" fillcolor="#f2f2f2 [3052]" strokecolor="#091723 [484]" strokeweight="1pt">
                  <v:textbox>
                    <w:txbxContent>
                      <w:p w14:paraId="093E0BAB" w14:textId="7CF3ADC2" w:rsidR="00924F31" w:rsidRPr="00CF76CA" w:rsidRDefault="00C662DC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OKÜ.LEE.FR.00</w:t>
                        </w:r>
                        <w:r w:rsidR="000A1C8B" w:rsidRPr="000A1C8B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  <w:lang w:val="tr-TR"/>
                          </w:rPr>
                          <w:t>21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formunu Enstitüden al</w:t>
                        </w:r>
                        <w:r w:rsidR="00924F31"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</w:p>
                      <w:p w14:paraId="2C5260AF" w14:textId="77777777" w:rsidR="00924F31" w:rsidRPr="00CF76CA" w:rsidRDefault="00924F31" w:rsidP="00924F31">
                        <w:pPr>
                          <w:jc w:val="center"/>
                        </w:pPr>
                      </w:p>
                    </w:txbxContent>
                  </v:textbox>
                </v:shape>
                <v:shape id="Bağlayıcı: Dirsek 400192974" o:spid="_x0000_s1051" type="#_x0000_t35" style="position:absolute;left:341;top:28062;width:8971;height:1679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" adj="-143,51008" strokecolor="#c00000" strokeweight=".5pt">
                  <v:stroke endarrow="block"/>
                </v:shape>
                <v:shape id="Straight Arrow Connector 36" o:spid="_x0000_s1052" type="#_x0000_t32" style="position:absolute;left:12447;top:54290;width:0;height:19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" strokecolor="#c00000" strokeweight=".5pt">
                  <v:stroke endarrow="block" joinstyle="miter"/>
                </v:shape>
                <v:shape id="Akış Çizelgesi: Belge 2145772294" o:spid="_x0000_s1053" type="#_x0000_t114" style="position:absolute;left:5561;top:48188;width:14401;height:6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" fillcolor="#f2f2f2 [3052]" strokecolor="#091723 [484]" strokeweight="1pt">
                  <v:textbox>
                    <w:txbxContent>
                      <w:p w14:paraId="70986BF3" w14:textId="24743C69" w:rsidR="00924F31" w:rsidRPr="00CF76CA" w:rsidRDefault="00375D6B" w:rsidP="00924F31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</w:t>
                        </w:r>
                        <w:r w:rsidRPr="00595FB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00</w:t>
                        </w:r>
                        <w:r w:rsidR="00595FBA" w:rsidRPr="00595FB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24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unu doldur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Bağlayıcı: Dirsek 1669444716" o:spid="_x0000_s1054" type="#_x0000_t34" style="position:absolute;left:3987;top:24416;width:1648;height:39084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" adj="51561" strokecolor="#c00000" strokeweight=".5pt">
                  <v:stroke endarrow="block"/>
                </v:shape>
                <v:shape id="Flowchart: Decision 20" o:spid="_x0000_s1055" type="#_x0000_t110" style="position:absolute;left:4916;top:38744;width:14398;height:7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" fillcolor="#f2f2f2 [3052]" strokecolor="black [3213]" strokeweight=".5pt">
                  <v:textbox>
                    <w:txbxContent>
                      <w:p w14:paraId="4B8FFCAB" w14:textId="2593DDDA" w:rsidR="00C662DC" w:rsidRPr="00CF76CA" w:rsidRDefault="00C662DC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Benzerlik raporu</w:t>
                        </w:r>
                      </w:p>
                    </w:txbxContent>
                  </v:textbox>
                </v:shape>
                <v:shape id="Text Box 29" o:spid="_x0000_s1056" type="#_x0000_t202" style="position:absolute;left:12447;top:46109;width:5469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" filled="f" stroked="f" strokeweight=".5pt">
                  <v:textbox>
                    <w:txbxContent>
                      <w:p w14:paraId="30EED780" w14:textId="77777777" w:rsidR="00C662DC" w:rsidRPr="00CF76CA" w:rsidRDefault="00C662DC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Uygun</w:t>
                        </w:r>
                      </w:p>
                    </w:txbxContent>
                  </v:textbox>
                </v:shape>
                <v:shape id="Bağlayıcı: Dirsek 464591483" o:spid="_x0000_s1057" type="#_x0000_t35" style="position:absolute;left:-4543;top:32946;width:17985;height:925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" adj="-9,74990" strokecolor="#c00000" strokeweight=".5pt">
                  <v:stroke endarrow="block"/>
                </v:shape>
                <v:shape id="Text Box 26" o:spid="_x0000_s1058" type="#_x0000_t202" style="position:absolute;left:1546;top:39994;width:464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" filled="f" stroked="f" strokeweight=".5pt">
                  <v:textbox>
                    <w:txbxContent>
                      <w:p w14:paraId="1629CFD3" w14:textId="77777777" w:rsidR="00375D6B" w:rsidRPr="00CF76CA" w:rsidRDefault="00375D6B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Hayır</w:t>
                        </w:r>
                      </w:p>
                    </w:txbxContent>
                  </v:textbox>
                </v:shape>
                <v:shapetype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  <v:stroke joinstyle="miter"/>
                  <v:path o:extrusionok="f" o:connecttype="custom" o:connectlocs="10800,0;0,10800;10800,19890;21600,10800" textboxrect="0,3675,18595,18022"/>
                </v:shapetype>
                <v:shape id="Akış Çizelgesi: Çok Sayıda Belge 1020342748" o:spid="_x0000_s1059" type="#_x0000_t115" style="position:absolute;left:3987;top:19899;width:19216;height:9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" fillcolor="#f2f2f2 [3052]" strokecolor="#091723 [484]" strokeweight="1pt">
                  <v:textbox>
                    <w:txbxContent>
                      <w:p w14:paraId="72ACC415" w14:textId="751E3157" w:rsidR="00987C17" w:rsidRPr="00CF76CA" w:rsidRDefault="00987C17" w:rsidP="00987C17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Tez taslağı ile OKÜ.LEE.FR.</w:t>
                        </w:r>
                        <w:r w:rsidRPr="002D1B26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00</w:t>
                        </w:r>
                        <w:r w:rsidR="002D1B26" w:rsidRPr="002D1B26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22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ve OKÜ.LEE.FR.</w:t>
                        </w:r>
                        <w:r w:rsidRPr="002D1B26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00</w:t>
                        </w:r>
                        <w:r w:rsidR="002D1B26" w:rsidRPr="002D1B26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23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larını hazırla </w:t>
                        </w:r>
                      </w:p>
                      <w:p w14:paraId="28DB0FFA" w14:textId="77777777" w:rsidR="00987C17" w:rsidRPr="00CF76CA" w:rsidRDefault="00987C17" w:rsidP="00987C17">
                        <w:pPr>
                          <w:jc w:val="center"/>
                        </w:pPr>
                      </w:p>
                    </w:txbxContent>
                  </v:textbox>
                </v:shape>
                <v:shape id="Straight Arrow Connector 23" o:spid="_x0000_s1060" type="#_x0000_t32" style="position:absolute;left:12316;top:18697;width:111;height:163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" strokecolor="#c00000" strokeweight=".5pt">
                  <v:stroke endarrow="block" joinstyle="miter"/>
                </v:shape>
                <v:shape id="Flowchart: Alternate Process 55" o:spid="_x0000_s1061" type="#_x0000_t176" style="position:absolute;left:3476;top:56285;width:17663;height:19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" fillcolor="#f2f2f2 [3052]" strokecolor="black [3213]" strokeweight=".5pt">
                  <v:textbox inset="6mm,0,6mm,0">
                    <w:txbxContent>
                      <w:p w14:paraId="69F29266" w14:textId="77777777" w:rsidR="00A40F06" w:rsidRPr="00CF76CA" w:rsidRDefault="00A40F06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sz w:val="18"/>
                            <w:szCs w:val="18"/>
                            <w:lang w:val="tr-TR"/>
                          </w:rPr>
                          <w:t xml:space="preserve">Tez Savunma Sınavı </w:t>
                        </w:r>
                        <w:r w:rsidRPr="00CF76CA">
                          <w:rPr>
                            <w:rFonts w:ascii="Cambria" w:eastAsia="Calibri" w:hAnsi="Cambria"/>
                            <w:sz w:val="16"/>
                            <w:szCs w:val="18"/>
                            <w:lang w:val="tr-TR"/>
                          </w:rPr>
                          <w:t>(TSS)</w:t>
                        </w:r>
                      </w:p>
                    </w:txbxContent>
                  </v:textbox>
                </v:shape>
                <v:shape id="Straight Arrow Connector 43" o:spid="_x0000_s1062" type="#_x0000_t32" style="position:absolute;left:12360;top:58258;width:21;height:189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" strokecolor="#c00000" strokeweight=".5pt">
                  <v:stroke endarrow="block" joinstyle="miter"/>
                </v:shape>
                <v:shape id="Akış Çizelgesi: Çok Sayıda Belge 1341375715" o:spid="_x0000_s1063" type="#_x0000_t115" style="position:absolute;left:32666;top:1687;width:19216;height:9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" fillcolor="#f2f2f2 [3052]" strokecolor="#091723 [484]" strokeweight="1pt">
                  <v:textbox>
                    <w:txbxContent>
                      <w:p w14:paraId="4DC1568C" w14:textId="78F91E86" w:rsidR="00957C65" w:rsidRPr="00CF76CA" w:rsidRDefault="00957C65" w:rsidP="00987C17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Tezin son hali, OKÜ.LEE.FR.00</w:t>
                        </w:r>
                        <w:r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2</w:t>
                        </w:r>
                        <w:r w:rsidR="00335CCD"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6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ve OKÜ.LEE.FR.0</w:t>
                        </w:r>
                        <w:r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02</w:t>
                        </w:r>
                        <w:r w:rsidR="00335CCD"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7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larını hazırla </w:t>
                        </w:r>
                      </w:p>
                      <w:p w14:paraId="0D221014" w14:textId="77777777" w:rsidR="00957C65" w:rsidRPr="00CF76CA" w:rsidRDefault="00957C65" w:rsidP="00987C17">
                        <w:pPr>
                          <w:jc w:val="center"/>
                        </w:pPr>
                      </w:p>
                    </w:txbxContent>
                  </v:textbox>
                </v:shape>
                <v:shape id="Flowchart: Decision 20" o:spid="_x0000_s1064" type="#_x0000_t110" style="position:absolute;left:34448;top:12539;width:12948;height:7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" fillcolor="#f2f2f2 [3052]" strokecolor="black [3213]" strokeweight=".5pt">
                  <v:textbox>
                    <w:txbxContent>
                      <w:p w14:paraId="58FB6BEC" w14:textId="77777777" w:rsidR="00EE72CD" w:rsidRPr="00CF76CA" w:rsidRDefault="00EE72CD" w:rsidP="00EE72CD">
                        <w:pPr>
                          <w:spacing w:after="20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  <w:t>Tez Formatı</w:t>
                        </w:r>
                      </w:p>
                    </w:txbxContent>
                  </v:textbox>
                </v:shape>
                <v:shape id="Text Box 29" o:spid="_x0000_s1065" type="#_x0000_t202" style="position:absolute;left:41065;top:19746;width:5467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" filled="f" stroked="f" strokeweight=".5pt">
                  <v:textbox>
                    <w:txbxContent>
                      <w:p w14:paraId="57406933" w14:textId="77777777" w:rsidR="00EE72CD" w:rsidRPr="00CF76CA" w:rsidRDefault="00EE72CD" w:rsidP="00EE72CD">
                        <w:pPr>
                          <w:spacing w:line="256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Uygun</w:t>
                        </w:r>
                      </w:p>
                    </w:txbxContent>
                  </v:textbox>
                </v:shape>
                <v:shape id="Straight Arrow Connector 36" o:spid="_x0000_s1066" type="#_x0000_t32" style="position:absolute;left:40894;top:19905;width:25;height:167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" strokecolor="#c00000" strokeweight=".5pt">
                  <v:stroke endarrow="block" joinstyle="miter"/>
                </v:shape>
                <v:shape id="Straight Arrow Connector 38" o:spid="_x0000_s1067" type="#_x0000_t32" style="position:absolute;left:41033;top:28948;width:32;height:20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" strokecolor="#c00000" strokeweight=".5pt">
                  <v:stroke endarrow="block" joinstyle="miter"/>
                </v:shape>
                <v:shape id="Flowchart: Decision 20" o:spid="_x0000_s1068" type="#_x0000_t110" style="position:absolute;left:33699;top:21582;width:14395;height:7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" fillcolor="#f2f2f2 [3052]" strokecolor="black [3213]" strokeweight=".5pt">
                  <v:textbox>
                    <w:txbxContent>
                      <w:p w14:paraId="750C900F" w14:textId="77777777" w:rsidR="00EE72CD" w:rsidRPr="00CF76CA" w:rsidRDefault="00EE72CD" w:rsidP="00EE72CD">
                        <w:pPr>
                          <w:spacing w:after="20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  <w:t>Benzerlik raporu</w:t>
                        </w:r>
                      </w:p>
                    </w:txbxContent>
                  </v:textbox>
                </v:shape>
                <v:shape id="Text Box 29" o:spid="_x0000_s1069" type="#_x0000_t202" style="position:absolute;left:41230;top:28948;width:5467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" filled="f" stroked="f" strokeweight=".5pt">
                  <v:textbox>
                    <w:txbxContent>
                      <w:p w14:paraId="3BE8AEE5" w14:textId="77777777" w:rsidR="00EE72CD" w:rsidRPr="00CF76CA" w:rsidRDefault="00EE72CD" w:rsidP="00EE72CD">
                        <w:pPr>
                          <w:spacing w:line="256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Uygun</w:t>
                        </w:r>
                      </w:p>
                    </w:txbxContent>
                  </v:textbox>
                </v:shape>
                <v:shape id="Bağlayıcı: Dirsek 1727674349" o:spid="_x0000_s1070" type="#_x0000_t35" style="position:absolute;left:28527;top:10343;width:9954;height:1676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" adj="-79,91083" strokecolor="#c00000" strokeweight=".5pt">
                  <v:stroke endarrow="block"/>
                </v:shape>
                <v:shape id="Bağlayıcı: Dirsek 476277425" o:spid="_x0000_s1071" type="#_x0000_t34" style="position:absolute;left:32666;top:6204;width:1033;height:1905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" adj="134350" strokecolor="#c00000" strokeweight=".5pt">
                  <v:stroke endarrow="block"/>
                </v:shape>
                <v:shape id="Text Box 26" o:spid="_x0000_s1072" type="#_x0000_t202" style="position:absolute;left:27736;top:14120;width:6606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" filled="f" stroked="f" strokeweight=".5pt">
                  <v:textbox>
                    <w:txbxContent>
                      <w:p w14:paraId="6F725308" w14:textId="65E7FF3D" w:rsidR="00EE72CD" w:rsidRPr="00CF76CA" w:rsidRDefault="00EE72CD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 id="Text Box 26" o:spid="_x0000_s1073" type="#_x0000_t202" style="position:absolute;left:27508;top:23557;width:6606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" filled="f" stroked="f" strokeweight=".5pt">
                  <v:textbox>
                    <w:txbxContent>
                      <w:p w14:paraId="39AF10CE" w14:textId="77777777" w:rsidR="00EE72CD" w:rsidRPr="00CF76CA" w:rsidRDefault="00EE72CD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 id="Akış Çizelgesi: İşlem 1766078154" o:spid="_x0000_s1074" type="#_x0000_t109" style="position:absolute;left:33018;top:31206;width:15943;height:53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" fillcolor="#f2f2f2 [3052]" strokecolor="#091723 [484]" strokeweight="1pt">
                  <v:textbox>
                    <w:txbxContent>
                      <w:p w14:paraId="5E935359" w14:textId="20070787" w:rsidR="00EE72CD" w:rsidRPr="00CF76CA" w:rsidRDefault="004A600F" w:rsidP="00924F31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</w:rPr>
                          <w:t>Benzerlik raporu danışmana imzalatıp tezin arkasına eklenir</w:t>
                        </w:r>
                      </w:p>
                    </w:txbxContent>
                  </v:textbox>
                </v:shape>
                <v:shape id="Akış Çizelgesi: İşlem 66507983" o:spid="_x0000_s1075" type="#_x0000_t109" style="position:absolute;left:34342;top:38482;width:13960;height:3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" fillcolor="#f2f2f2 [3052]" strokecolor="#091723 [484]" strokeweight="1pt">
                  <v:textbox>
                    <w:txbxContent>
                      <w:p w14:paraId="6CD12FE4" w14:textId="7F81AADC" w:rsidR="00CF76CA" w:rsidRPr="00657756" w:rsidRDefault="00CF76CA" w:rsidP="00924F31">
                        <w:pPr>
                          <w:jc w:val="center"/>
                          <w:rPr>
                            <w:color w:val="0D0D0D" w:themeColor="text1" w:themeTint="F2"/>
                          </w:rPr>
                        </w:pPr>
                        <w:r w:rsidRPr="00657756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</w:rPr>
                          <w:t>Tezin Ciltlenmesi</w:t>
                        </w:r>
                      </w:p>
                    </w:txbxContent>
                  </v:textbox>
                </v:shape>
                <v:shape id="Akış Çizelgesi: Belge 550244859" o:spid="_x0000_s1076" type="#_x0000_t114" style="position:absolute;left:33900;top:43380;width:14402;height:63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" fillcolor="#f2f2f2 [3052]" strokecolor="#091723 [484]" strokeweight="1pt">
                  <v:textbox>
                    <w:txbxContent>
                      <w:p w14:paraId="61EF2672" w14:textId="254E9FDB" w:rsidR="00CF76CA" w:rsidRPr="00CF76CA" w:rsidRDefault="00CF76CA" w:rsidP="00CF76C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OKÜ.LEE.</w:t>
                        </w:r>
                        <w:r w:rsidRPr="00CF76CA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  <w:lang w:val="tr-TR"/>
                          </w:rPr>
                          <w:t>FR.00</w:t>
                        </w:r>
                        <w:r w:rsidRPr="00335CCD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  <w:highlight w:val="yellow"/>
                            <w:lang w:val="tr-TR"/>
                          </w:rPr>
                          <w:t>2</w:t>
                        </w:r>
                        <w:r w:rsidR="00335CCD" w:rsidRPr="00335CCD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  <w:highlight w:val="yellow"/>
                            <w:lang w:val="tr-TR"/>
                          </w:rPr>
                          <w:t>8</w:t>
                        </w:r>
                        <w:r w:rsidRPr="00CF76CA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  <w:lang w:val="tr-TR"/>
                          </w:rPr>
                          <w:t xml:space="preserve"> ile </w:t>
                        </w:r>
                        <w:r w:rsidRPr="00CF76CA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  <w:lang w:val="tr-TR"/>
                          </w:rPr>
                          <w:t>1 ay içinde Tezi Teslim Et</w:t>
                        </w:r>
                      </w:p>
                      <w:p w14:paraId="5C6FCEBF" w14:textId="2EA2D30F" w:rsidR="00CF76CA" w:rsidRPr="00CF76CA" w:rsidRDefault="00CF76CA" w:rsidP="00924F31">
                        <w:pPr>
                          <w:jc w:val="center"/>
                        </w:pPr>
                      </w:p>
                    </w:txbxContent>
                  </v:textbox>
                </v:shape>
                <v:shape id="Akış Çizelgesi: Çok Sayıda Belge 835921092" o:spid="_x0000_s1077" type="#_x0000_t115" style="position:absolute;left:31619;top:52055;width:21310;height:10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" fillcolor="#f2f2f2 [3052]" strokecolor="#091723 [484]" strokeweight="1pt">
                  <v:textbox>
                    <w:txbxContent>
                      <w:p w14:paraId="2FBED25D" w14:textId="4B6CD958" w:rsidR="00CF76CA" w:rsidRPr="00CF76CA" w:rsidRDefault="00CF76CA" w:rsidP="00987C17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2</w:t>
                        </w:r>
                        <w:r w:rsidR="00335CCD"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9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, 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 w:rsidR="00335CCD"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30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, 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 w:rsidR="00335CCD"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31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ve OKÜ.LEE.FR.00</w:t>
                        </w:r>
                        <w:r w:rsidR="00335CCD" w:rsidRPr="00335CCD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highlight w:val="yellow"/>
                          </w:rPr>
                          <w:t>32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ları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nı Enstitüye teslim et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6991619" w14:textId="77777777" w:rsidR="00CF76CA" w:rsidRPr="00CF76CA" w:rsidRDefault="00CF76CA" w:rsidP="00987C17">
                        <w:pPr>
                          <w:jc w:val="center"/>
                        </w:pPr>
                      </w:p>
                    </w:txbxContent>
                  </v:textbox>
                </v:shape>
                <v:shape id="Straight Arrow Connector 74" o:spid="_x0000_s1078" type="#_x0000_t32" style="position:absolute;left:41230;top:49379;width:0;height:26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" strokecolor="#c00000" strokeweight=".5pt">
                  <v:stroke endarrow="block" joinstyle="miter"/>
                </v:shape>
                <v:shape id="Straight Arrow Connector 74" o:spid="_x0000_s1079" type="#_x0000_t32" style="position:absolute;left:40792;top:62499;width:88;height:144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" strokecolor="#c00000" strokeweight=".5pt">
                  <v:stroke endarrow="block" joinstyle="miter"/>
                </v:shape>
                <v:shape id="Bağlayıcı: Dirsek 483538525" o:spid="_x0000_s1080" type="#_x0000_t34" style="position:absolute;left:32666;top:6204;width:1782;height:61192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" adj="86951" strokecolor="#c00000" strokeweight=".5pt">
                  <v:stroke endarrow="block"/>
                </v:shape>
                <v:shape id="Text Box 62" o:spid="_x0000_s1081" type="#_x0000_t202" style="position:absolute;left:30831;top:63500;width:6657;height:2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" filled="f" stroked="f" strokeweight=".5pt">
                  <v:textbox>
                    <w:txbxContent>
                      <w:p w14:paraId="7B3A8C09" w14:textId="3A291531" w:rsidR="00CF76CA" w:rsidRPr="00CF76CA" w:rsidRDefault="006E73E5" w:rsidP="00924F31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type id="_x0000_t97" coordsize="21600,21600" o:spt="97" adj="2700" path="m@5,qx@1@2l@1@0@2@0qx0@7@2,21600l@9,21600qx@10@7l@10@1@11@1qx21600@2@11,xem@5,nfqx@6@2@5@1@4@3@5@2l@6@2em@5@1nfl@10@1em@2,21600nfqx@1@7l@1@0em@2@0nfqx@3@8@2@7l@1@7e">
                  <v:formulas>
                    <v:f eqn="sum height 0 #0"/>
                    <v:f eqn="val #0"/>
                    <v:f eqn="prod @1 1 2"/>
                    <v:f eqn="prod @1 3 4"/>
                    <v:f eqn="prod @1 5 4"/>
                    <v:f eqn="prod @1 3 2"/>
                    <v:f eqn="prod @1 2 1"/>
                    <v:f eqn="sum height 0 @2"/>
                    <v:f eqn="sum height 0 @3"/>
                    <v:f eqn="sum width 0 @5"/>
                    <v:f eqn="sum width 0 @1"/>
                    <v:f eqn="sum width 0 @2"/>
                    <v:f eqn="val height"/>
                    <v:f eqn="prod height 1 2"/>
                    <v:f eqn="prod width 1 2"/>
                  </v:formulas>
                  <v:path o:extrusionok="f" limo="10800,10800" o:connecttype="custom" o:connectlocs="@14,0;@1,@13;@14,@12;@10,@13" o:connectangles="270,180,90,0" textboxrect="@1,@1,@10,@7"/>
                  <v:handles>
                    <v:h position="topLeft,#0" yrange="0,5400"/>
                  </v:handles>
                  <o:complex v:ext="view"/>
                </v:shapetype>
                <v:shape id="Kaydırma: Dikey 1871747745" o:spid="_x0000_s1082" type="#_x0000_t97" style="position:absolute;left:36275;top:72664;width:9788;height:8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" fillcolor="#fbe4d5 [661]" strokecolor="#091723 [484]" strokeweight="1pt">
                  <v:stroke joinstyle="miter"/>
                  <v:textbox>
                    <w:txbxContent>
                      <w:p w14:paraId="04646083" w14:textId="637C4788" w:rsidR="00F01D21" w:rsidRPr="00F01D21" w:rsidRDefault="00F01D21" w:rsidP="00F01D2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lang w:val="tr-TR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289E983" wp14:editId="3EE7F3AF">
                              <wp:extent cx="158262" cy="188567"/>
                              <wp:effectExtent l="0" t="0" r="0" b="2540"/>
                              <wp:docPr id="115391116" name="Resim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59297372" name="Resim 2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69952" cy="20249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F01D21"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tr-TR"/>
                          </w:rPr>
                          <w:t>DİPLOMA</w:t>
                        </w:r>
                        <w:r w:rsidRPr="00CF76CA">
                          <w:rPr>
                            <w:rFonts w:eastAsia="Calibri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  <w:r w:rsidRPr="00CF76CA">
                          <w:rPr>
                            <w:rFonts w:ascii="Segoe UI Emoji" w:eastAsia="Segoe UI Emoji" w:hAnsi="Segoe UI Emoji" w:cs="Segoe UI Emoji"/>
                            <w:sz w:val="18"/>
                            <w:szCs w:val="18"/>
                            <w:lang w:val="tr-TR"/>
                          </w:rPr>
                          <w:t>😊</w:t>
                        </w:r>
                      </w:p>
                    </w:txbxContent>
                  </v:textbox>
                </v:shape>
                <v:shape id="Akış Çizelgesi: Belge 514543851" o:spid="_x0000_s1083" type="#_x0000_t114" style="position:absolute;left:4916;top:69566;width:14402;height:6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" fillcolor="#f2f2f2 [3052]" strokecolor="#091723 [484]" strokeweight="1pt">
                  <v:textbox>
                    <w:txbxContent>
                      <w:p w14:paraId="4056BD52" w14:textId="77777777" w:rsidR="006B243B" w:rsidRDefault="006B243B" w:rsidP="006B243B">
                        <w:pPr>
                          <w:spacing w:line="256" w:lineRule="auto"/>
                          <w:jc w:val="center"/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>OKÜ.LEE.FR.00</w:t>
                        </w:r>
                        <w:r w:rsidRPr="006B243B"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  <w:highlight w:val="yellow"/>
                          </w:rPr>
                          <w:t>25</w:t>
                        </w:r>
                        <w:r>
                          <w:rPr>
                            <w:rFonts w:ascii="Cambria" w:eastAsia="Calibri" w:hAnsi="Cambria"/>
                            <w:color w:val="000000"/>
                            <w:sz w:val="18"/>
                            <w:szCs w:val="18"/>
                          </w:rPr>
                          <w:t xml:space="preserve"> formunu doldu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377CAB" w:rsidRPr="008216B7" w:rsidSect="0067641D">
      <w:headerReference w:type="default" r:id="rId9"/>
      <w:footerReference w:type="default" r:id="rId10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E28D1" w14:textId="77777777" w:rsidR="00647820" w:rsidRPr="00CF76CA" w:rsidRDefault="00647820" w:rsidP="00534F7F">
      <w:pPr>
        <w:spacing w:after="0" w:line="240" w:lineRule="auto"/>
      </w:pPr>
      <w:r w:rsidRPr="00CF76CA">
        <w:separator/>
      </w:r>
    </w:p>
  </w:endnote>
  <w:endnote w:type="continuationSeparator" w:id="0">
    <w:p w14:paraId="0751B425" w14:textId="77777777" w:rsidR="00647820" w:rsidRPr="00CF76CA" w:rsidRDefault="00647820" w:rsidP="00534F7F">
      <w:pPr>
        <w:spacing w:after="0" w:line="240" w:lineRule="auto"/>
      </w:pPr>
      <w:r w:rsidRPr="00CF76C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777DE" w14:textId="77777777" w:rsidR="00C966E9" w:rsidRPr="00CF76CA" w:rsidRDefault="00C966E9" w:rsidP="00C966E9">
    <w:pPr>
      <w:pStyle w:val="AralkYok"/>
      <w:pBdr>
        <w:top w:val="dotted" w:sz="4" w:space="1" w:color="BFBFBF" w:themeColor="background1" w:themeShade="BF"/>
      </w:pBdr>
      <w:jc w:val="both"/>
      <w:rPr>
        <w:rFonts w:ascii="Cambria" w:hAnsi="Cambria"/>
        <w:b/>
        <w:color w:val="A6192E"/>
        <w:sz w:val="18"/>
        <w:szCs w:val="18"/>
      </w:rPr>
    </w:pPr>
    <w:r w:rsidRPr="00CF76CA">
      <w:rPr>
        <w:rFonts w:ascii="Cambria" w:hAnsi="Cambria"/>
        <w:b/>
        <w:color w:val="A6192E"/>
        <w:sz w:val="18"/>
        <w:szCs w:val="18"/>
      </w:rPr>
      <w:t>DİKKAT</w:t>
    </w:r>
  </w:p>
  <w:p w14:paraId="5A7E451B" w14:textId="1B850763" w:rsidR="00C966E9" w:rsidRPr="00CF76CA" w:rsidRDefault="00C966E9" w:rsidP="00C966E9">
    <w:pPr>
      <w:pStyle w:val="AralkYok"/>
      <w:rPr>
        <w:rFonts w:ascii="Cambria" w:hAnsi="Cambria"/>
        <w:sz w:val="18"/>
        <w:szCs w:val="18"/>
      </w:rPr>
    </w:pPr>
    <w:r w:rsidRPr="00CF76CA">
      <w:rPr>
        <w:rFonts w:ascii="Cambria" w:hAnsi="Cambria"/>
        <w:sz w:val="18"/>
        <w:szCs w:val="18"/>
      </w:rPr>
      <w:t xml:space="preserve">* </w:t>
    </w:r>
    <w:r w:rsidR="00752407" w:rsidRPr="00CF76CA">
      <w:rPr>
        <w:rFonts w:ascii="Cambria" w:hAnsi="Cambria"/>
        <w:iCs/>
        <w:sz w:val="18"/>
        <w:szCs w:val="18"/>
      </w:rPr>
      <w:t>Bilgilerde eksiklik ya da hata bulunan dilekçeler ile imzasız dilekçeler işleme konulmayacaktır.</w:t>
    </w:r>
  </w:p>
  <w:p w14:paraId="0DABD51C" w14:textId="77777777" w:rsidR="00A354CE" w:rsidRPr="00CF76CA" w:rsidRDefault="00A354CE" w:rsidP="00015C90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693"/>
      <w:gridCol w:w="997"/>
    </w:tblGrid>
    <w:tr w:rsidR="00534F7F" w:rsidRPr="00CF76CA" w14:paraId="716C286B" w14:textId="77777777" w:rsidTr="003507AD">
      <w:trPr>
        <w:trHeight w:val="559"/>
      </w:trPr>
      <w:tc>
        <w:tcPr>
          <w:tcW w:w="666" w:type="dxa"/>
        </w:tcPr>
        <w:p w14:paraId="141B4A79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604B961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2E48ABA3" w14:textId="56EEBF06" w:rsidR="00534F7F" w:rsidRPr="00CF76CA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CF76CA">
            <w:rPr>
              <w:rFonts w:ascii="Cambria" w:hAnsi="Cambria"/>
              <w:sz w:val="16"/>
              <w:szCs w:val="16"/>
            </w:rPr>
            <w:t xml:space="preserve"> Rektörlüğü </w:t>
          </w:r>
          <w:r w:rsidR="00DB5809" w:rsidRPr="00CF76CA">
            <w:rPr>
              <w:rFonts w:ascii="Cambria" w:hAnsi="Cambria"/>
              <w:sz w:val="16"/>
              <w:szCs w:val="16"/>
            </w:rPr>
            <w:t>80000</w:t>
          </w:r>
          <w:r w:rsidR="00534F7F" w:rsidRPr="00CF76CA">
            <w:rPr>
              <w:rFonts w:ascii="Cambria" w:hAnsi="Cambria"/>
              <w:sz w:val="16"/>
              <w:szCs w:val="16"/>
            </w:rPr>
            <w:t xml:space="preserve"> Merkez/</w:t>
          </w:r>
          <w:r w:rsidR="00DB5809" w:rsidRPr="00CF76CA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34ED472F" w14:textId="77777777" w:rsidR="00534F7F" w:rsidRPr="00CF76CA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0DD0AE0B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4819A61A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693" w:type="dxa"/>
        </w:tcPr>
        <w:p w14:paraId="6BAD923C" w14:textId="218950AF" w:rsidR="00534F7F" w:rsidRPr="00CF76CA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03</w:t>
          </w:r>
          <w:r w:rsidR="0085093C" w:rsidRPr="00CF76CA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CF76CA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www.</w:t>
          </w:r>
          <w:r w:rsidR="0085093C" w:rsidRPr="00CF76CA">
            <w:rPr>
              <w:rFonts w:ascii="Cambria" w:hAnsi="Cambria"/>
              <w:sz w:val="16"/>
              <w:szCs w:val="16"/>
            </w:rPr>
            <w:t>osmaniye</w:t>
          </w:r>
          <w:r w:rsidRPr="00CF76CA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CF76CA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info@</w:t>
          </w:r>
          <w:r w:rsidR="004E60FA" w:rsidRPr="00CF76CA">
            <w:rPr>
              <w:rFonts w:ascii="Cambria" w:hAnsi="Cambria"/>
              <w:sz w:val="16"/>
              <w:szCs w:val="16"/>
            </w:rPr>
            <w:t>osmaniye</w:t>
          </w:r>
          <w:r w:rsidRPr="00CF76CA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997" w:type="dxa"/>
        </w:tcPr>
        <w:p w14:paraId="6D9111FE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>1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>1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CF76CA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B1EBAF" w14:textId="77777777" w:rsidR="00647820" w:rsidRPr="00CF76CA" w:rsidRDefault="00647820" w:rsidP="00534F7F">
      <w:pPr>
        <w:spacing w:after="0" w:line="240" w:lineRule="auto"/>
      </w:pPr>
      <w:r w:rsidRPr="00CF76CA">
        <w:separator/>
      </w:r>
    </w:p>
  </w:footnote>
  <w:footnote w:type="continuationSeparator" w:id="0">
    <w:p w14:paraId="19D60646" w14:textId="77777777" w:rsidR="00647820" w:rsidRPr="00CF76CA" w:rsidRDefault="00647820" w:rsidP="00534F7F">
      <w:pPr>
        <w:spacing w:after="0" w:line="240" w:lineRule="auto"/>
      </w:pPr>
      <w:r w:rsidRPr="00CF76C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257"/>
      <w:gridCol w:w="1276"/>
      <w:gridCol w:w="1559"/>
    </w:tblGrid>
    <w:tr w:rsidR="00534F7F" w:rsidRPr="00CF76CA" w14:paraId="59F5DB5B" w14:textId="77777777" w:rsidTr="00371321">
      <w:trPr>
        <w:trHeight w:val="189"/>
      </w:trPr>
      <w:tc>
        <w:tcPr>
          <w:tcW w:w="2547" w:type="dxa"/>
          <w:vMerge w:val="restart"/>
        </w:tcPr>
        <w:p w14:paraId="02FBB311" w14:textId="6BAE63A6" w:rsidR="00534F7F" w:rsidRPr="00CF76CA" w:rsidRDefault="004E3203" w:rsidP="00534F7F">
          <w:pPr>
            <w:pStyle w:val="stBilgi"/>
            <w:ind w:left="-115" w:right="-110"/>
          </w:pPr>
          <w:r w:rsidRPr="00CF76CA"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C31BE2F" wp14:editId="0C4AB1E5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57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6F80E6B3" w:rsidR="00534F7F" w:rsidRPr="00CF76CA" w:rsidRDefault="00115FB7" w:rsidP="00A96263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 w:rsidRPr="00CF76CA">
            <w:rPr>
              <w:rFonts w:ascii="Cambria" w:hAnsi="Cambria" w:cs="Times New Roman"/>
              <w:b/>
              <w:bCs/>
            </w:rPr>
            <w:t xml:space="preserve">YÜKSEK LİSANS </w:t>
          </w:r>
          <w:r w:rsidR="009E5D1F" w:rsidRPr="00CF76CA">
            <w:rPr>
              <w:rFonts w:ascii="Cambria" w:hAnsi="Cambria" w:cs="Times New Roman"/>
              <w:b/>
              <w:bCs/>
            </w:rPr>
            <w:t>TEZ HAZIRLAMA</w:t>
          </w:r>
          <w:r w:rsidRPr="00CF76CA">
            <w:rPr>
              <w:rFonts w:ascii="Cambria" w:hAnsi="Cambria" w:cs="Times New Roman"/>
              <w:b/>
              <w:bCs/>
            </w:rPr>
            <w:t xml:space="preserve"> KILAVUZU</w:t>
          </w:r>
        </w:p>
      </w:tc>
      <w:tc>
        <w:tcPr>
          <w:tcW w:w="1276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559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5F759582" w:rsidR="00534F7F" w:rsidRPr="00CF76CA" w:rsidRDefault="00E216C4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OKÜ.</w:t>
          </w:r>
          <w:r w:rsidR="00E60646" w:rsidRPr="00CF76CA">
            <w:rPr>
              <w:rFonts w:ascii="Cambria" w:hAnsi="Cambria"/>
              <w:color w:val="A6192E"/>
              <w:sz w:val="16"/>
              <w:szCs w:val="16"/>
            </w:rPr>
            <w:t>LEE</w:t>
          </w:r>
          <w:r w:rsidRPr="00CF76CA">
            <w:rPr>
              <w:rFonts w:ascii="Cambria" w:hAnsi="Cambria"/>
              <w:color w:val="A6192E"/>
              <w:sz w:val="16"/>
              <w:szCs w:val="16"/>
            </w:rPr>
            <w:t>.</w:t>
          </w:r>
          <w:r w:rsidR="008216B7">
            <w:rPr>
              <w:rFonts w:ascii="Cambria" w:hAnsi="Cambria"/>
              <w:color w:val="A6192E"/>
              <w:sz w:val="16"/>
              <w:szCs w:val="16"/>
            </w:rPr>
            <w:t>İAŞ</w:t>
          </w:r>
          <w:r w:rsidRPr="00CF76CA">
            <w:rPr>
              <w:rFonts w:ascii="Cambria" w:hAnsi="Cambria"/>
              <w:color w:val="A6192E"/>
              <w:sz w:val="16"/>
              <w:szCs w:val="16"/>
            </w:rPr>
            <w:t>.00</w:t>
          </w:r>
          <w:r w:rsidR="002E4D83">
            <w:rPr>
              <w:rFonts w:ascii="Cambria" w:hAnsi="Cambria"/>
              <w:color w:val="A6192E"/>
              <w:sz w:val="16"/>
              <w:szCs w:val="16"/>
            </w:rPr>
            <w:t>16</w:t>
          </w:r>
        </w:p>
      </w:tc>
    </w:tr>
    <w:tr w:rsidR="00534F7F" w:rsidRPr="00CF76CA" w14:paraId="12D65C24" w14:textId="77777777" w:rsidTr="00371321">
      <w:trPr>
        <w:trHeight w:val="187"/>
      </w:trPr>
      <w:tc>
        <w:tcPr>
          <w:tcW w:w="2547" w:type="dxa"/>
          <w:vMerge/>
        </w:tcPr>
        <w:p w14:paraId="47ED212D" w14:textId="77777777" w:rsidR="00534F7F" w:rsidRPr="00CF76CA" w:rsidRDefault="00534F7F" w:rsidP="00534F7F">
          <w:pPr>
            <w:pStyle w:val="stBilgi"/>
            <w:rPr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Pr="00CF76CA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CF76CA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:rsidRPr="00CF76CA" w14:paraId="743B4B26" w14:textId="77777777" w:rsidTr="00371321">
      <w:trPr>
        <w:trHeight w:val="187"/>
      </w:trPr>
      <w:tc>
        <w:tcPr>
          <w:tcW w:w="2547" w:type="dxa"/>
          <w:vMerge/>
        </w:tcPr>
        <w:p w14:paraId="44998441" w14:textId="77777777" w:rsidR="00534F7F" w:rsidRPr="00CF76CA" w:rsidRDefault="00534F7F" w:rsidP="00534F7F">
          <w:pPr>
            <w:pStyle w:val="stBilgi"/>
            <w:rPr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Pr="00CF76CA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CF76CA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-</w:t>
          </w:r>
          <w:r w:rsidR="006D4ECF" w:rsidRPr="00CF76CA">
            <w:rPr>
              <w:rFonts w:ascii="Cambria" w:hAnsi="Cambria"/>
              <w:color w:val="A6192E"/>
              <w:sz w:val="16"/>
              <w:szCs w:val="16"/>
            </w:rPr>
            <w:t>-</w:t>
          </w:r>
        </w:p>
      </w:tc>
    </w:tr>
    <w:tr w:rsidR="00534F7F" w:rsidRPr="00CF76CA" w14:paraId="08E053B0" w14:textId="77777777" w:rsidTr="00371321">
      <w:trPr>
        <w:trHeight w:val="220"/>
      </w:trPr>
      <w:tc>
        <w:tcPr>
          <w:tcW w:w="2547" w:type="dxa"/>
          <w:vMerge/>
        </w:tcPr>
        <w:p w14:paraId="21BEE8EB" w14:textId="77777777" w:rsidR="00534F7F" w:rsidRPr="00CF76CA" w:rsidRDefault="00534F7F" w:rsidP="00534F7F">
          <w:pPr>
            <w:pStyle w:val="stBilgi"/>
            <w:rPr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Pr="00CF76CA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CF76CA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6D4ECF" w:rsidRPr="00CF76CA">
            <w:rPr>
              <w:rFonts w:ascii="Cambria" w:hAnsi="Cambria"/>
              <w:color w:val="A6192E"/>
              <w:sz w:val="16"/>
              <w:szCs w:val="16"/>
            </w:rPr>
            <w:t>0</w:t>
          </w:r>
        </w:p>
      </w:tc>
    </w:tr>
  </w:tbl>
  <w:p w14:paraId="20F72955" w14:textId="77777777" w:rsidR="004023B0" w:rsidRPr="00CF76CA" w:rsidRDefault="004023B0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F4130"/>
    <w:multiLevelType w:val="hybridMultilevel"/>
    <w:tmpl w:val="D2E084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173794">
    <w:abstractNumId w:val="0"/>
  </w:num>
  <w:num w:numId="2" w16cid:durableId="858205292">
    <w:abstractNumId w:val="3"/>
  </w:num>
  <w:num w:numId="3" w16cid:durableId="277756082">
    <w:abstractNumId w:val="1"/>
  </w:num>
  <w:num w:numId="4" w16cid:durableId="2014263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SwNLS0tDA2NjZQ0lEKTi0uzszPAymwqAUA/ov/ASwAAAA="/>
  </w:docVars>
  <w:rsids>
    <w:rsidRoot w:val="0064705C"/>
    <w:rsid w:val="00015C90"/>
    <w:rsid w:val="0001650A"/>
    <w:rsid w:val="00021534"/>
    <w:rsid w:val="00035C88"/>
    <w:rsid w:val="00047581"/>
    <w:rsid w:val="00050492"/>
    <w:rsid w:val="000578D4"/>
    <w:rsid w:val="000708B8"/>
    <w:rsid w:val="00071068"/>
    <w:rsid w:val="00073852"/>
    <w:rsid w:val="00076851"/>
    <w:rsid w:val="00082FAE"/>
    <w:rsid w:val="00086C67"/>
    <w:rsid w:val="00094ECA"/>
    <w:rsid w:val="000A1C8B"/>
    <w:rsid w:val="000A77D2"/>
    <w:rsid w:val="000B0EEE"/>
    <w:rsid w:val="000B27A7"/>
    <w:rsid w:val="000B6B0F"/>
    <w:rsid w:val="000C3800"/>
    <w:rsid w:val="000C5F94"/>
    <w:rsid w:val="000C7FDF"/>
    <w:rsid w:val="000D2840"/>
    <w:rsid w:val="001042E9"/>
    <w:rsid w:val="00115FB7"/>
    <w:rsid w:val="00143F12"/>
    <w:rsid w:val="0014743D"/>
    <w:rsid w:val="00161F8B"/>
    <w:rsid w:val="00164950"/>
    <w:rsid w:val="0016547C"/>
    <w:rsid w:val="00172ADA"/>
    <w:rsid w:val="00172FF3"/>
    <w:rsid w:val="00177B2E"/>
    <w:rsid w:val="001842CA"/>
    <w:rsid w:val="001B2E6B"/>
    <w:rsid w:val="001B33F3"/>
    <w:rsid w:val="001C07DF"/>
    <w:rsid w:val="001C412E"/>
    <w:rsid w:val="001C49CA"/>
    <w:rsid w:val="001C4F56"/>
    <w:rsid w:val="001D3CAF"/>
    <w:rsid w:val="001D5E04"/>
    <w:rsid w:val="001E299A"/>
    <w:rsid w:val="001E59B8"/>
    <w:rsid w:val="001F2F7C"/>
    <w:rsid w:val="001F6791"/>
    <w:rsid w:val="00206D95"/>
    <w:rsid w:val="00207F9B"/>
    <w:rsid w:val="00213688"/>
    <w:rsid w:val="00213A42"/>
    <w:rsid w:val="00214C32"/>
    <w:rsid w:val="0022212C"/>
    <w:rsid w:val="00224571"/>
    <w:rsid w:val="00230BC4"/>
    <w:rsid w:val="00235425"/>
    <w:rsid w:val="00236E1E"/>
    <w:rsid w:val="00240ED2"/>
    <w:rsid w:val="00250DEF"/>
    <w:rsid w:val="002543E7"/>
    <w:rsid w:val="00260075"/>
    <w:rsid w:val="0027240B"/>
    <w:rsid w:val="00282814"/>
    <w:rsid w:val="002A214A"/>
    <w:rsid w:val="002A3C84"/>
    <w:rsid w:val="002B16DC"/>
    <w:rsid w:val="002B2A7C"/>
    <w:rsid w:val="002B5006"/>
    <w:rsid w:val="002C0368"/>
    <w:rsid w:val="002D1B26"/>
    <w:rsid w:val="002D2C3E"/>
    <w:rsid w:val="002E4D83"/>
    <w:rsid w:val="002F12CA"/>
    <w:rsid w:val="002F5CDD"/>
    <w:rsid w:val="003230A8"/>
    <w:rsid w:val="003246C9"/>
    <w:rsid w:val="003247C0"/>
    <w:rsid w:val="00335CCD"/>
    <w:rsid w:val="003439D9"/>
    <w:rsid w:val="003441CD"/>
    <w:rsid w:val="003507AD"/>
    <w:rsid w:val="0036386D"/>
    <w:rsid w:val="00371321"/>
    <w:rsid w:val="00372970"/>
    <w:rsid w:val="00375D6B"/>
    <w:rsid w:val="0037697C"/>
    <w:rsid w:val="00376D1D"/>
    <w:rsid w:val="00377CAB"/>
    <w:rsid w:val="00391B71"/>
    <w:rsid w:val="00393BCE"/>
    <w:rsid w:val="00395FD9"/>
    <w:rsid w:val="003A0567"/>
    <w:rsid w:val="003A7B19"/>
    <w:rsid w:val="003D0BA4"/>
    <w:rsid w:val="003E2053"/>
    <w:rsid w:val="003E2D50"/>
    <w:rsid w:val="003E2E0E"/>
    <w:rsid w:val="003E6630"/>
    <w:rsid w:val="003F6737"/>
    <w:rsid w:val="004015AA"/>
    <w:rsid w:val="00402093"/>
    <w:rsid w:val="004023B0"/>
    <w:rsid w:val="0040537E"/>
    <w:rsid w:val="0041451A"/>
    <w:rsid w:val="00414D87"/>
    <w:rsid w:val="00415165"/>
    <w:rsid w:val="004178A7"/>
    <w:rsid w:val="0042608B"/>
    <w:rsid w:val="00442C43"/>
    <w:rsid w:val="00451E06"/>
    <w:rsid w:val="004552F2"/>
    <w:rsid w:val="00467793"/>
    <w:rsid w:val="004730E2"/>
    <w:rsid w:val="00474061"/>
    <w:rsid w:val="0048151D"/>
    <w:rsid w:val="00482E11"/>
    <w:rsid w:val="0048706F"/>
    <w:rsid w:val="0049144E"/>
    <w:rsid w:val="0049315C"/>
    <w:rsid w:val="004A600F"/>
    <w:rsid w:val="004B0954"/>
    <w:rsid w:val="004C21B9"/>
    <w:rsid w:val="004C4899"/>
    <w:rsid w:val="004D34C2"/>
    <w:rsid w:val="004E0632"/>
    <w:rsid w:val="004E3203"/>
    <w:rsid w:val="004E60FA"/>
    <w:rsid w:val="004E6BEC"/>
    <w:rsid w:val="004F27F3"/>
    <w:rsid w:val="004F3D73"/>
    <w:rsid w:val="00500932"/>
    <w:rsid w:val="00507BF0"/>
    <w:rsid w:val="0051420B"/>
    <w:rsid w:val="00521FB2"/>
    <w:rsid w:val="00526303"/>
    <w:rsid w:val="00526782"/>
    <w:rsid w:val="005320C1"/>
    <w:rsid w:val="0053419F"/>
    <w:rsid w:val="00534F7F"/>
    <w:rsid w:val="00545027"/>
    <w:rsid w:val="0054551E"/>
    <w:rsid w:val="00551032"/>
    <w:rsid w:val="00551930"/>
    <w:rsid w:val="00551B24"/>
    <w:rsid w:val="0056295C"/>
    <w:rsid w:val="00580698"/>
    <w:rsid w:val="00595FBA"/>
    <w:rsid w:val="005B2697"/>
    <w:rsid w:val="005B5AD0"/>
    <w:rsid w:val="005C1B1A"/>
    <w:rsid w:val="005C2B2B"/>
    <w:rsid w:val="005C713E"/>
    <w:rsid w:val="005E212A"/>
    <w:rsid w:val="005F5391"/>
    <w:rsid w:val="005F6422"/>
    <w:rsid w:val="005F7BCF"/>
    <w:rsid w:val="006039E6"/>
    <w:rsid w:val="006051D8"/>
    <w:rsid w:val="00611613"/>
    <w:rsid w:val="00614FA9"/>
    <w:rsid w:val="0061636C"/>
    <w:rsid w:val="0061689B"/>
    <w:rsid w:val="00616DC3"/>
    <w:rsid w:val="00633B08"/>
    <w:rsid w:val="00635A92"/>
    <w:rsid w:val="00643F05"/>
    <w:rsid w:val="0064705C"/>
    <w:rsid w:val="00647820"/>
    <w:rsid w:val="00657756"/>
    <w:rsid w:val="00662354"/>
    <w:rsid w:val="00663CD4"/>
    <w:rsid w:val="00666082"/>
    <w:rsid w:val="00671279"/>
    <w:rsid w:val="00674EBD"/>
    <w:rsid w:val="0067641D"/>
    <w:rsid w:val="00677408"/>
    <w:rsid w:val="006918EC"/>
    <w:rsid w:val="00694E9A"/>
    <w:rsid w:val="006A5ACC"/>
    <w:rsid w:val="006A5CA9"/>
    <w:rsid w:val="006B243B"/>
    <w:rsid w:val="006B4769"/>
    <w:rsid w:val="006C1D65"/>
    <w:rsid w:val="006C39A5"/>
    <w:rsid w:val="006C45BA"/>
    <w:rsid w:val="006D488B"/>
    <w:rsid w:val="006D4ECF"/>
    <w:rsid w:val="006E10A5"/>
    <w:rsid w:val="006E4D43"/>
    <w:rsid w:val="006E73E5"/>
    <w:rsid w:val="006F1A6C"/>
    <w:rsid w:val="006F724E"/>
    <w:rsid w:val="00705262"/>
    <w:rsid w:val="00705E3D"/>
    <w:rsid w:val="007124DF"/>
    <w:rsid w:val="00715C4E"/>
    <w:rsid w:val="00721259"/>
    <w:rsid w:val="007338BD"/>
    <w:rsid w:val="0073606C"/>
    <w:rsid w:val="00743150"/>
    <w:rsid w:val="00752407"/>
    <w:rsid w:val="0075616C"/>
    <w:rsid w:val="00771C04"/>
    <w:rsid w:val="00775957"/>
    <w:rsid w:val="007A140C"/>
    <w:rsid w:val="007A61FE"/>
    <w:rsid w:val="007A64D3"/>
    <w:rsid w:val="007C1D04"/>
    <w:rsid w:val="007C384B"/>
    <w:rsid w:val="007C5384"/>
    <w:rsid w:val="007C6A8E"/>
    <w:rsid w:val="007D08B4"/>
    <w:rsid w:val="007D37C5"/>
    <w:rsid w:val="007D4382"/>
    <w:rsid w:val="007F1131"/>
    <w:rsid w:val="007F271D"/>
    <w:rsid w:val="00816C1F"/>
    <w:rsid w:val="00817326"/>
    <w:rsid w:val="008216B7"/>
    <w:rsid w:val="00832572"/>
    <w:rsid w:val="00840943"/>
    <w:rsid w:val="008453A3"/>
    <w:rsid w:val="0085093C"/>
    <w:rsid w:val="00853029"/>
    <w:rsid w:val="00874256"/>
    <w:rsid w:val="008754F2"/>
    <w:rsid w:val="00882D25"/>
    <w:rsid w:val="0089182C"/>
    <w:rsid w:val="008941FD"/>
    <w:rsid w:val="008A1C09"/>
    <w:rsid w:val="008A58A7"/>
    <w:rsid w:val="008C2D3C"/>
    <w:rsid w:val="008C5B72"/>
    <w:rsid w:val="008D371C"/>
    <w:rsid w:val="008D765E"/>
    <w:rsid w:val="008E0005"/>
    <w:rsid w:val="008E6AB4"/>
    <w:rsid w:val="008F266B"/>
    <w:rsid w:val="008F4247"/>
    <w:rsid w:val="008F64A3"/>
    <w:rsid w:val="00903364"/>
    <w:rsid w:val="00921EA1"/>
    <w:rsid w:val="00924ED0"/>
    <w:rsid w:val="00924F31"/>
    <w:rsid w:val="00925B3E"/>
    <w:rsid w:val="00933398"/>
    <w:rsid w:val="00933D0B"/>
    <w:rsid w:val="00956C6B"/>
    <w:rsid w:val="00957C65"/>
    <w:rsid w:val="00964EF0"/>
    <w:rsid w:val="00971946"/>
    <w:rsid w:val="00973E5D"/>
    <w:rsid w:val="00974EA4"/>
    <w:rsid w:val="009777E8"/>
    <w:rsid w:val="00987C17"/>
    <w:rsid w:val="009B363F"/>
    <w:rsid w:val="009B5EB5"/>
    <w:rsid w:val="009E5D1F"/>
    <w:rsid w:val="009F127F"/>
    <w:rsid w:val="00A07B81"/>
    <w:rsid w:val="00A125A4"/>
    <w:rsid w:val="00A354CE"/>
    <w:rsid w:val="00A3787A"/>
    <w:rsid w:val="00A40F06"/>
    <w:rsid w:val="00A45363"/>
    <w:rsid w:val="00A57447"/>
    <w:rsid w:val="00A57670"/>
    <w:rsid w:val="00A60A2A"/>
    <w:rsid w:val="00A64C19"/>
    <w:rsid w:val="00A748B2"/>
    <w:rsid w:val="00A75D5D"/>
    <w:rsid w:val="00A83A8C"/>
    <w:rsid w:val="00A83E38"/>
    <w:rsid w:val="00A848BF"/>
    <w:rsid w:val="00A90546"/>
    <w:rsid w:val="00A931E2"/>
    <w:rsid w:val="00A96263"/>
    <w:rsid w:val="00AA25BD"/>
    <w:rsid w:val="00AA5981"/>
    <w:rsid w:val="00AC1C44"/>
    <w:rsid w:val="00AD129B"/>
    <w:rsid w:val="00AE1E89"/>
    <w:rsid w:val="00AE5DCE"/>
    <w:rsid w:val="00B02129"/>
    <w:rsid w:val="00B06EC8"/>
    <w:rsid w:val="00B17CD1"/>
    <w:rsid w:val="00B25CDB"/>
    <w:rsid w:val="00B35912"/>
    <w:rsid w:val="00B4231B"/>
    <w:rsid w:val="00B43FB1"/>
    <w:rsid w:val="00B505CC"/>
    <w:rsid w:val="00B621E0"/>
    <w:rsid w:val="00B92658"/>
    <w:rsid w:val="00B94075"/>
    <w:rsid w:val="00BC6D6A"/>
    <w:rsid w:val="00BC750F"/>
    <w:rsid w:val="00BC7571"/>
    <w:rsid w:val="00BD035E"/>
    <w:rsid w:val="00BD5D59"/>
    <w:rsid w:val="00BE0EB4"/>
    <w:rsid w:val="00BF7B5E"/>
    <w:rsid w:val="00C01EEF"/>
    <w:rsid w:val="00C2027D"/>
    <w:rsid w:val="00C21D22"/>
    <w:rsid w:val="00C22B3F"/>
    <w:rsid w:val="00C24733"/>
    <w:rsid w:val="00C305C2"/>
    <w:rsid w:val="00C57483"/>
    <w:rsid w:val="00C63D29"/>
    <w:rsid w:val="00C662DC"/>
    <w:rsid w:val="00C7362D"/>
    <w:rsid w:val="00C86CF9"/>
    <w:rsid w:val="00C91E05"/>
    <w:rsid w:val="00C966E9"/>
    <w:rsid w:val="00CB1A68"/>
    <w:rsid w:val="00CC0209"/>
    <w:rsid w:val="00CC6698"/>
    <w:rsid w:val="00CD331E"/>
    <w:rsid w:val="00CE064D"/>
    <w:rsid w:val="00CE2BBD"/>
    <w:rsid w:val="00CE38BA"/>
    <w:rsid w:val="00CE4666"/>
    <w:rsid w:val="00CF604E"/>
    <w:rsid w:val="00CF76CA"/>
    <w:rsid w:val="00D20930"/>
    <w:rsid w:val="00D210B0"/>
    <w:rsid w:val="00D23714"/>
    <w:rsid w:val="00D3530E"/>
    <w:rsid w:val="00D4496F"/>
    <w:rsid w:val="00D52A08"/>
    <w:rsid w:val="00D72FEF"/>
    <w:rsid w:val="00D73A4D"/>
    <w:rsid w:val="00D946EC"/>
    <w:rsid w:val="00D969FB"/>
    <w:rsid w:val="00DA4497"/>
    <w:rsid w:val="00DA53BC"/>
    <w:rsid w:val="00DA73AE"/>
    <w:rsid w:val="00DB0637"/>
    <w:rsid w:val="00DB56E7"/>
    <w:rsid w:val="00DB5809"/>
    <w:rsid w:val="00DD0EF6"/>
    <w:rsid w:val="00DD51A4"/>
    <w:rsid w:val="00DD612F"/>
    <w:rsid w:val="00DF1CD8"/>
    <w:rsid w:val="00E03E35"/>
    <w:rsid w:val="00E1617B"/>
    <w:rsid w:val="00E216C4"/>
    <w:rsid w:val="00E261AC"/>
    <w:rsid w:val="00E30DC3"/>
    <w:rsid w:val="00E36113"/>
    <w:rsid w:val="00E42D41"/>
    <w:rsid w:val="00E60646"/>
    <w:rsid w:val="00E62AE7"/>
    <w:rsid w:val="00E63B97"/>
    <w:rsid w:val="00E6513C"/>
    <w:rsid w:val="00E84225"/>
    <w:rsid w:val="00E87FEE"/>
    <w:rsid w:val="00E943A1"/>
    <w:rsid w:val="00E974E0"/>
    <w:rsid w:val="00EA29AB"/>
    <w:rsid w:val="00EA7174"/>
    <w:rsid w:val="00EC302F"/>
    <w:rsid w:val="00EE3346"/>
    <w:rsid w:val="00EE72CD"/>
    <w:rsid w:val="00EF2B2F"/>
    <w:rsid w:val="00EF5291"/>
    <w:rsid w:val="00EF763A"/>
    <w:rsid w:val="00F01D21"/>
    <w:rsid w:val="00F104DF"/>
    <w:rsid w:val="00F10FB6"/>
    <w:rsid w:val="00F3082A"/>
    <w:rsid w:val="00F472BA"/>
    <w:rsid w:val="00F54B11"/>
    <w:rsid w:val="00F735E3"/>
    <w:rsid w:val="00F779F6"/>
    <w:rsid w:val="00FA0429"/>
    <w:rsid w:val="00FA366A"/>
    <w:rsid w:val="00FA6DA8"/>
    <w:rsid w:val="00FB3CB7"/>
    <w:rsid w:val="00FD2FC1"/>
    <w:rsid w:val="00FF099A"/>
    <w:rsid w:val="00FF0C05"/>
    <w:rsid w:val="00FF333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74EA4"/>
    <w:rPr>
      <w:color w:val="666666"/>
    </w:rPr>
  </w:style>
  <w:style w:type="table" w:customStyle="1" w:styleId="ListeTablo21">
    <w:name w:val="Liste Tablo 21"/>
    <w:basedOn w:val="NormalTablo"/>
    <w:uiPriority w:val="47"/>
    <w:rsid w:val="00161F8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61F8B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115FB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CA23-E5AA-4A4E-891B-0B387579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san Demir</cp:lastModifiedBy>
  <cp:revision>24</cp:revision>
  <dcterms:created xsi:type="dcterms:W3CDTF">2025-04-29T06:22:00Z</dcterms:created>
  <dcterms:modified xsi:type="dcterms:W3CDTF">2025-10-10T06:45:00Z</dcterms:modified>
</cp:coreProperties>
</file>